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DAA80" w14:textId="796AD6B0" w:rsidR="00CB1AC6" w:rsidRPr="00DD3C40" w:rsidRDefault="00DD3C40" w:rsidP="00DD3C40">
      <w:pPr>
        <w:pStyle w:val="NoSpacing"/>
        <w:rPr>
          <w:rFonts w:ascii="Times New Roman" w:hAnsi="Times New Roman" w:cs="Times New Roman"/>
          <w:sz w:val="24"/>
          <w:szCs w:val="24"/>
        </w:rPr>
      </w:pPr>
      <w:r w:rsidRPr="00DD3C40">
        <w:rPr>
          <w:rFonts w:ascii="Times New Roman" w:hAnsi="Times New Roman" w:cs="Times New Roman"/>
          <w:sz w:val="24"/>
          <w:szCs w:val="24"/>
        </w:rPr>
        <w:t xml:space="preserve">Minutes of the Governing Council Meeting </w:t>
      </w:r>
    </w:p>
    <w:p w14:paraId="418240FA" w14:textId="533038B6" w:rsidR="00CB1AC6" w:rsidRPr="00232C07" w:rsidRDefault="00BE27EC" w:rsidP="00CB1AC6">
      <w:pPr>
        <w:pStyle w:val="NoSpacing"/>
        <w:rPr>
          <w:rFonts w:ascii="Times New Roman" w:hAnsi="Times New Roman" w:cs="Times New Roman"/>
          <w:sz w:val="20"/>
          <w:szCs w:val="20"/>
        </w:rPr>
      </w:pPr>
      <w:r>
        <w:rPr>
          <w:rFonts w:ascii="Times New Roman" w:hAnsi="Times New Roman" w:cs="Times New Roman"/>
          <w:sz w:val="20"/>
          <w:szCs w:val="20"/>
        </w:rPr>
        <w:t xml:space="preserve">Date:       </w:t>
      </w:r>
      <w:r w:rsidR="00237E22">
        <w:rPr>
          <w:rFonts w:ascii="Times New Roman" w:hAnsi="Times New Roman" w:cs="Times New Roman"/>
          <w:sz w:val="20"/>
          <w:szCs w:val="20"/>
        </w:rPr>
        <w:t>October 28,</w:t>
      </w:r>
      <w:r w:rsidR="00DD3C40">
        <w:rPr>
          <w:rFonts w:ascii="Times New Roman" w:hAnsi="Times New Roman" w:cs="Times New Roman"/>
          <w:sz w:val="20"/>
          <w:szCs w:val="20"/>
        </w:rPr>
        <w:t xml:space="preserve"> 2020 at 5</w:t>
      </w:r>
      <w:r w:rsidR="00E35432" w:rsidRPr="00232C07">
        <w:rPr>
          <w:rFonts w:ascii="Times New Roman" w:hAnsi="Times New Roman" w:cs="Times New Roman"/>
          <w:sz w:val="20"/>
          <w:szCs w:val="20"/>
        </w:rPr>
        <w:t>:00 p.m.</w:t>
      </w:r>
    </w:p>
    <w:p w14:paraId="3D037F94" w14:textId="72AF8E29" w:rsidR="00094D2E"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C40FCD" w:rsidRPr="00232C07">
        <w:rPr>
          <w:rFonts w:ascii="Times New Roman" w:hAnsi="Times New Roman" w:cs="Times New Roman"/>
          <w:sz w:val="20"/>
          <w:szCs w:val="20"/>
        </w:rPr>
        <w:t>Middle Colle</w:t>
      </w:r>
      <w:r w:rsidR="00DD3C40">
        <w:rPr>
          <w:rFonts w:ascii="Times New Roman" w:hAnsi="Times New Roman" w:cs="Times New Roman"/>
          <w:sz w:val="20"/>
          <w:szCs w:val="20"/>
        </w:rPr>
        <w:t>ge High School</w:t>
      </w:r>
      <w:r w:rsidR="003164DE">
        <w:rPr>
          <w:rFonts w:ascii="Times New Roman" w:hAnsi="Times New Roman" w:cs="Times New Roman"/>
          <w:sz w:val="20"/>
          <w:szCs w:val="20"/>
        </w:rPr>
        <w:t xml:space="preserve"> via videoconference</w:t>
      </w:r>
    </w:p>
    <w:p w14:paraId="4A42128D" w14:textId="3A8E506B" w:rsidR="00CB1AC6" w:rsidRDefault="00DD3C40" w:rsidP="00CB1AC6">
      <w:pPr>
        <w:pStyle w:val="NoSpacing"/>
        <w:rPr>
          <w:rFonts w:ascii="Times New Roman" w:hAnsi="Times New Roman" w:cs="Times New Roman"/>
          <w:sz w:val="20"/>
          <w:szCs w:val="20"/>
        </w:rPr>
      </w:pPr>
      <w:r>
        <w:rPr>
          <w:rFonts w:ascii="Times New Roman" w:hAnsi="Times New Roman" w:cs="Times New Roman"/>
          <w:sz w:val="20"/>
          <w:szCs w:val="20"/>
        </w:rPr>
        <w:t xml:space="preserve">Meeting was </w:t>
      </w:r>
      <w:r w:rsidR="00062893">
        <w:rPr>
          <w:rFonts w:ascii="Times New Roman" w:hAnsi="Times New Roman" w:cs="Times New Roman"/>
          <w:sz w:val="20"/>
          <w:szCs w:val="20"/>
        </w:rPr>
        <w:t xml:space="preserve">a </w:t>
      </w:r>
      <w:r>
        <w:rPr>
          <w:rFonts w:ascii="Times New Roman" w:hAnsi="Times New Roman" w:cs="Times New Roman"/>
          <w:sz w:val="20"/>
          <w:szCs w:val="20"/>
        </w:rPr>
        <w:t>videoconference call with</w:t>
      </w:r>
      <w:r w:rsidR="00944AE8">
        <w:rPr>
          <w:rFonts w:ascii="Times New Roman" w:hAnsi="Times New Roman" w:cs="Times New Roman"/>
          <w:sz w:val="20"/>
          <w:szCs w:val="20"/>
        </w:rPr>
        <w:t xml:space="preserve"> all materials available at </w:t>
      </w:r>
      <w:r>
        <w:rPr>
          <w:rFonts w:ascii="Times New Roman" w:hAnsi="Times New Roman" w:cs="Times New Roman"/>
          <w:sz w:val="20"/>
          <w:szCs w:val="20"/>
        </w:rPr>
        <w:t>mchsgallup.com</w:t>
      </w:r>
    </w:p>
    <w:p w14:paraId="3F52170D" w14:textId="1C98983B" w:rsidR="00DD3C40" w:rsidRPr="00232C07" w:rsidRDefault="00DD3C40" w:rsidP="00CB1AC6">
      <w:pPr>
        <w:pStyle w:val="NoSpacing"/>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2514C310" wp14:editId="7794DCA8">
                <wp:simplePos x="0" y="0"/>
                <wp:positionH relativeFrom="column">
                  <wp:posOffset>3975</wp:posOffset>
                </wp:positionH>
                <wp:positionV relativeFrom="paragraph">
                  <wp:posOffset>114134</wp:posOffset>
                </wp:positionV>
                <wp:extent cx="6543923" cy="7952"/>
                <wp:effectExtent l="0" t="0" r="9525" b="30480"/>
                <wp:wrapNone/>
                <wp:docPr id="1" name="Straight Connector 1"/>
                <wp:cNvGraphicFramePr/>
                <a:graphic xmlns:a="http://schemas.openxmlformats.org/drawingml/2006/main">
                  <a:graphicData uri="http://schemas.microsoft.com/office/word/2010/wordprocessingShape">
                    <wps:wsp>
                      <wps:cNvCnPr/>
                      <wps:spPr>
                        <a:xfrm>
                          <a:off x="0" y="0"/>
                          <a:ext cx="6543923" cy="795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CD063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9pt" to="515.55pt,9.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" strokecolor="black [3213]"/>
            </w:pict>
          </mc:Fallback>
        </mc:AlternateContent>
      </w:r>
    </w:p>
    <w:p w14:paraId="63CE977E" w14:textId="77777777" w:rsidR="00CB1AC6" w:rsidRPr="00232C07" w:rsidRDefault="00CB1AC6" w:rsidP="00CB1AC6">
      <w:pPr>
        <w:pStyle w:val="NoSpacing"/>
        <w:rPr>
          <w:rFonts w:ascii="Times New Roman" w:hAnsi="Times New Roman" w:cs="Times New Roman"/>
          <w:b/>
          <w:sz w:val="20"/>
          <w:szCs w:val="20"/>
        </w:rPr>
      </w:pPr>
    </w:p>
    <w:p w14:paraId="5EE9196A" w14:textId="77777777"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Governing Council Members:</w:t>
      </w:r>
    </w:p>
    <w:p w14:paraId="7D9E2179" w14:textId="1A6071AD"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 xml:space="preserve">Dr. Betty </w:t>
      </w:r>
      <w:proofErr w:type="spellStart"/>
      <w:r>
        <w:rPr>
          <w:rFonts w:ascii="Times New Roman" w:hAnsi="Times New Roman" w:cs="Times New Roman"/>
          <w:sz w:val="20"/>
          <w:szCs w:val="20"/>
        </w:rPr>
        <w:t>Sutliff</w:t>
      </w:r>
      <w:proofErr w:type="spellEnd"/>
      <w:r>
        <w:rPr>
          <w:rFonts w:ascii="Times New Roman" w:hAnsi="Times New Roman" w:cs="Times New Roman"/>
          <w:sz w:val="20"/>
          <w:szCs w:val="20"/>
        </w:rPr>
        <w:t>, Present – Present</w:t>
      </w:r>
    </w:p>
    <w:p w14:paraId="092A9746" w14:textId="6C6E10DE"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Lisa Bracken, Vice President – Present</w:t>
      </w:r>
    </w:p>
    <w:p w14:paraId="558A00EB" w14:textId="4AD307D0"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Monica Yazzie, Member – Present</w:t>
      </w:r>
    </w:p>
    <w:p w14:paraId="4E7E3BE6" w14:textId="24021718"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Dr. Matthew Mingus – Member – Present</w:t>
      </w:r>
    </w:p>
    <w:p w14:paraId="577B53DA" w14:textId="36242EB7" w:rsidR="00DD3C40" w:rsidRDefault="00062893" w:rsidP="00285B26">
      <w:pPr>
        <w:pStyle w:val="NoSpacing"/>
        <w:rPr>
          <w:rFonts w:ascii="Times New Roman" w:hAnsi="Times New Roman" w:cs="Times New Roman"/>
          <w:sz w:val="20"/>
          <w:szCs w:val="20"/>
        </w:rPr>
      </w:pPr>
      <w:r>
        <w:rPr>
          <w:rFonts w:ascii="Times New Roman" w:hAnsi="Times New Roman" w:cs="Times New Roman"/>
          <w:sz w:val="20"/>
          <w:szCs w:val="20"/>
        </w:rPr>
        <w:t xml:space="preserve">Olin </w:t>
      </w:r>
      <w:proofErr w:type="spellStart"/>
      <w:r>
        <w:rPr>
          <w:rFonts w:ascii="Times New Roman" w:hAnsi="Times New Roman" w:cs="Times New Roman"/>
          <w:sz w:val="20"/>
          <w:szCs w:val="20"/>
        </w:rPr>
        <w:t>Kieyoomia</w:t>
      </w:r>
      <w:proofErr w:type="spellEnd"/>
      <w:r w:rsidR="00350F3C">
        <w:rPr>
          <w:rFonts w:ascii="Times New Roman" w:hAnsi="Times New Roman" w:cs="Times New Roman"/>
          <w:sz w:val="20"/>
          <w:szCs w:val="20"/>
        </w:rPr>
        <w:t>, Member</w:t>
      </w:r>
      <w:r w:rsidR="00BE27EC">
        <w:rPr>
          <w:rFonts w:ascii="Times New Roman" w:hAnsi="Times New Roman" w:cs="Times New Roman"/>
          <w:sz w:val="20"/>
          <w:szCs w:val="20"/>
        </w:rPr>
        <w:t xml:space="preserve"> – </w:t>
      </w:r>
      <w:r w:rsidR="00237E22">
        <w:rPr>
          <w:rFonts w:ascii="Times New Roman" w:hAnsi="Times New Roman" w:cs="Times New Roman"/>
          <w:sz w:val="20"/>
          <w:szCs w:val="20"/>
        </w:rPr>
        <w:t>Not Present</w:t>
      </w:r>
    </w:p>
    <w:p w14:paraId="6916DCE9" w14:textId="77777777" w:rsidR="00DD3C40" w:rsidRDefault="00DD3C40" w:rsidP="00285B26">
      <w:pPr>
        <w:pStyle w:val="NoSpacing"/>
        <w:rPr>
          <w:rFonts w:ascii="Times New Roman" w:hAnsi="Times New Roman" w:cs="Times New Roman"/>
          <w:sz w:val="20"/>
          <w:szCs w:val="20"/>
        </w:rPr>
      </w:pPr>
    </w:p>
    <w:p w14:paraId="0796A8AD" w14:textId="314CC463"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7C23B6FA" w:rsidR="00EA53D1" w:rsidRPr="00BE27EC" w:rsidRDefault="00EA53D1" w:rsidP="00EA53D1">
      <w:pPr>
        <w:pStyle w:val="NoSpacing"/>
        <w:numPr>
          <w:ilvl w:val="0"/>
          <w:numId w:val="8"/>
        </w:numPr>
        <w:rPr>
          <w:rFonts w:ascii="Times New Roman" w:hAnsi="Times New Roman" w:cs="Times New Roman"/>
          <w:b/>
          <w:i/>
          <w:sz w:val="20"/>
          <w:szCs w:val="20"/>
        </w:rPr>
      </w:pPr>
      <w:r w:rsidRPr="00232C07">
        <w:rPr>
          <w:rFonts w:ascii="Times New Roman" w:hAnsi="Times New Roman" w:cs="Times New Roman"/>
          <w:sz w:val="20"/>
          <w:szCs w:val="20"/>
        </w:rPr>
        <w:t>Call to Order</w:t>
      </w:r>
      <w:r w:rsidR="00BE27EC">
        <w:rPr>
          <w:rFonts w:ascii="Times New Roman" w:hAnsi="Times New Roman" w:cs="Times New Roman"/>
          <w:sz w:val="20"/>
          <w:szCs w:val="20"/>
        </w:rPr>
        <w:t>-</w:t>
      </w:r>
      <w:proofErr w:type="spellStart"/>
      <w:proofErr w:type="gramStart"/>
      <w:r w:rsidR="00DD3C40" w:rsidRPr="00BE27EC">
        <w:rPr>
          <w:rFonts w:ascii="Times New Roman" w:hAnsi="Times New Roman" w:cs="Times New Roman"/>
          <w:b/>
          <w:i/>
          <w:sz w:val="20"/>
          <w:szCs w:val="20"/>
        </w:rPr>
        <w:t>Dr.Sutliff</w:t>
      </w:r>
      <w:proofErr w:type="spellEnd"/>
      <w:proofErr w:type="gramEnd"/>
      <w:r w:rsidR="00DD3C40" w:rsidRPr="00BE27EC">
        <w:rPr>
          <w:rFonts w:ascii="Times New Roman" w:hAnsi="Times New Roman" w:cs="Times New Roman"/>
          <w:b/>
          <w:i/>
          <w:sz w:val="20"/>
          <w:szCs w:val="20"/>
        </w:rPr>
        <w:t xml:space="preserve"> called the </w:t>
      </w:r>
      <w:r w:rsidR="008763A1" w:rsidRPr="00BE27EC">
        <w:rPr>
          <w:rFonts w:ascii="Times New Roman" w:hAnsi="Times New Roman" w:cs="Times New Roman"/>
          <w:b/>
          <w:i/>
          <w:sz w:val="20"/>
          <w:szCs w:val="20"/>
        </w:rPr>
        <w:t xml:space="preserve">regular meeting </w:t>
      </w:r>
      <w:r w:rsidR="00BE27EC" w:rsidRPr="00BE27EC">
        <w:rPr>
          <w:rFonts w:ascii="Times New Roman" w:hAnsi="Times New Roman" w:cs="Times New Roman"/>
          <w:b/>
          <w:i/>
          <w:sz w:val="20"/>
          <w:szCs w:val="20"/>
        </w:rPr>
        <w:t>to order at 5:0</w:t>
      </w:r>
      <w:r w:rsidR="00237E22">
        <w:rPr>
          <w:rFonts w:ascii="Times New Roman" w:hAnsi="Times New Roman" w:cs="Times New Roman"/>
          <w:b/>
          <w:i/>
          <w:sz w:val="20"/>
          <w:szCs w:val="20"/>
        </w:rPr>
        <w:t>3</w:t>
      </w:r>
      <w:r w:rsidR="00DD3C40" w:rsidRPr="00BE27EC">
        <w:rPr>
          <w:rFonts w:ascii="Times New Roman" w:hAnsi="Times New Roman" w:cs="Times New Roman"/>
          <w:b/>
          <w:i/>
          <w:sz w:val="20"/>
          <w:szCs w:val="20"/>
        </w:rPr>
        <w:t xml:space="preserve"> pm.</w:t>
      </w:r>
    </w:p>
    <w:p w14:paraId="3C075589" w14:textId="0475FB96" w:rsidR="00EA53D1" w:rsidRDefault="00EA53D1" w:rsidP="00285B26">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r w:rsidR="00DD3C40">
        <w:rPr>
          <w:rFonts w:ascii="Times New Roman" w:hAnsi="Times New Roman" w:cs="Times New Roman"/>
          <w:sz w:val="20"/>
          <w:szCs w:val="20"/>
        </w:rPr>
        <w:t xml:space="preserve"> video</w:t>
      </w:r>
      <w:r w:rsidR="00BE27EC">
        <w:rPr>
          <w:rFonts w:ascii="Times New Roman" w:hAnsi="Times New Roman" w:cs="Times New Roman"/>
          <w:sz w:val="20"/>
          <w:szCs w:val="20"/>
        </w:rPr>
        <w:t>-</w:t>
      </w:r>
      <w:r w:rsidR="003164DE">
        <w:rPr>
          <w:rFonts w:ascii="Times New Roman" w:hAnsi="Times New Roman" w:cs="Times New Roman"/>
          <w:sz w:val="20"/>
          <w:szCs w:val="20"/>
        </w:rPr>
        <w:t>d</w:t>
      </w:r>
      <w:r w:rsidR="00BE27EC">
        <w:rPr>
          <w:rFonts w:ascii="Times New Roman" w:hAnsi="Times New Roman" w:cs="Times New Roman"/>
          <w:sz w:val="20"/>
          <w:szCs w:val="20"/>
        </w:rPr>
        <w:t>eclared open meeting, quorum was present for the meeting.</w:t>
      </w:r>
    </w:p>
    <w:p w14:paraId="00AFED65" w14:textId="77777777" w:rsidR="00062893" w:rsidRPr="00BE27EC" w:rsidRDefault="00062893" w:rsidP="00062893">
      <w:pPr>
        <w:pStyle w:val="NoSpacing"/>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2D341DEF"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237E22">
        <w:rPr>
          <w:rFonts w:ascii="Times New Roman" w:hAnsi="Times New Roman" w:cs="Times New Roman"/>
          <w:sz w:val="20"/>
          <w:szCs w:val="20"/>
        </w:rPr>
        <w:t>October 28</w:t>
      </w:r>
      <w:r w:rsidR="00350F3C">
        <w:rPr>
          <w:rFonts w:ascii="Times New Roman" w:hAnsi="Times New Roman" w:cs="Times New Roman"/>
          <w:sz w:val="20"/>
          <w:szCs w:val="20"/>
        </w:rPr>
        <w:t xml:space="preserve"> Agenda: </w:t>
      </w:r>
      <w:r w:rsidR="00350F3C" w:rsidRPr="00BE27EC">
        <w:rPr>
          <w:rFonts w:ascii="Times New Roman" w:hAnsi="Times New Roman" w:cs="Times New Roman"/>
          <w:b/>
          <w:i/>
          <w:sz w:val="20"/>
          <w:szCs w:val="20"/>
        </w:rPr>
        <w:t xml:space="preserve">Dr </w:t>
      </w:r>
      <w:proofErr w:type="spellStart"/>
      <w:r w:rsidR="00350F3C" w:rsidRPr="00BE27EC">
        <w:rPr>
          <w:rFonts w:ascii="Times New Roman" w:hAnsi="Times New Roman" w:cs="Times New Roman"/>
          <w:b/>
          <w:i/>
          <w:sz w:val="20"/>
          <w:szCs w:val="20"/>
        </w:rPr>
        <w:t>Sutliff</w:t>
      </w:r>
      <w:proofErr w:type="spellEnd"/>
      <w:r w:rsidR="00350F3C" w:rsidRPr="00BE27EC">
        <w:rPr>
          <w:rFonts w:ascii="Times New Roman" w:hAnsi="Times New Roman" w:cs="Times New Roman"/>
          <w:b/>
          <w:i/>
          <w:sz w:val="20"/>
          <w:szCs w:val="20"/>
        </w:rPr>
        <w:t xml:space="preserve"> asked for a mo</w:t>
      </w:r>
      <w:r w:rsidR="00BE27EC" w:rsidRPr="00BE27EC">
        <w:rPr>
          <w:rFonts w:ascii="Times New Roman" w:hAnsi="Times New Roman" w:cs="Times New Roman"/>
          <w:b/>
          <w:i/>
          <w:sz w:val="20"/>
          <w:szCs w:val="20"/>
        </w:rPr>
        <w:t xml:space="preserve">tion to accept the agenda. </w:t>
      </w:r>
      <w:r w:rsidR="00237E22">
        <w:rPr>
          <w:rFonts w:ascii="Times New Roman" w:hAnsi="Times New Roman" w:cs="Times New Roman"/>
          <w:b/>
          <w:i/>
          <w:sz w:val="20"/>
          <w:szCs w:val="20"/>
        </w:rPr>
        <w:t>Dr. Mingus</w:t>
      </w:r>
      <w:r w:rsidR="00772D74">
        <w:rPr>
          <w:rFonts w:ascii="Times New Roman" w:hAnsi="Times New Roman" w:cs="Times New Roman"/>
          <w:b/>
          <w:i/>
          <w:sz w:val="20"/>
          <w:szCs w:val="20"/>
        </w:rPr>
        <w:t xml:space="preserve"> moved, </w:t>
      </w:r>
      <w:proofErr w:type="spellStart"/>
      <w:proofErr w:type="gramStart"/>
      <w:r w:rsidR="00772D74">
        <w:rPr>
          <w:rFonts w:ascii="Times New Roman" w:hAnsi="Times New Roman" w:cs="Times New Roman"/>
          <w:b/>
          <w:i/>
          <w:sz w:val="20"/>
          <w:szCs w:val="20"/>
        </w:rPr>
        <w:t>Ms</w:t>
      </w:r>
      <w:r w:rsidR="00BE27EC" w:rsidRPr="00BE27EC">
        <w:rPr>
          <w:rFonts w:ascii="Times New Roman" w:hAnsi="Times New Roman" w:cs="Times New Roman"/>
          <w:b/>
          <w:i/>
          <w:sz w:val="20"/>
          <w:szCs w:val="20"/>
        </w:rPr>
        <w:t>.</w:t>
      </w:r>
      <w:r w:rsidR="00237E22">
        <w:rPr>
          <w:rFonts w:ascii="Times New Roman" w:hAnsi="Times New Roman" w:cs="Times New Roman"/>
          <w:b/>
          <w:i/>
          <w:sz w:val="20"/>
          <w:szCs w:val="20"/>
        </w:rPr>
        <w:t>Yazzie</w:t>
      </w:r>
      <w:proofErr w:type="spellEnd"/>
      <w:proofErr w:type="gramEnd"/>
      <w:r w:rsidR="00BE27EC" w:rsidRPr="00BE27EC">
        <w:rPr>
          <w:rFonts w:ascii="Times New Roman" w:hAnsi="Times New Roman" w:cs="Times New Roman"/>
          <w:b/>
          <w:i/>
          <w:sz w:val="20"/>
          <w:szCs w:val="20"/>
        </w:rPr>
        <w:t xml:space="preserve"> seconded, all members vote</w:t>
      </w:r>
      <w:r w:rsidR="003164DE">
        <w:rPr>
          <w:rFonts w:ascii="Times New Roman" w:hAnsi="Times New Roman" w:cs="Times New Roman"/>
          <w:b/>
          <w:i/>
          <w:sz w:val="20"/>
          <w:szCs w:val="20"/>
        </w:rPr>
        <w:t>d</w:t>
      </w:r>
      <w:r w:rsidR="00BE27EC" w:rsidRPr="00BE27EC">
        <w:rPr>
          <w:rFonts w:ascii="Times New Roman" w:hAnsi="Times New Roman" w:cs="Times New Roman"/>
          <w:b/>
          <w:i/>
          <w:sz w:val="20"/>
          <w:szCs w:val="20"/>
        </w:rPr>
        <w:t xml:space="preserve"> in favor</w:t>
      </w:r>
      <w:r w:rsidR="00BE27EC">
        <w:rPr>
          <w:rFonts w:ascii="Times New Roman" w:hAnsi="Times New Roman" w:cs="Times New Roman"/>
          <w:sz w:val="20"/>
          <w:szCs w:val="20"/>
        </w:rPr>
        <w:t>.</w:t>
      </w:r>
    </w:p>
    <w:p w14:paraId="7E0132CD" w14:textId="6D8C392F"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w:t>
      </w:r>
      <w:r w:rsidR="00140E4A">
        <w:rPr>
          <w:rFonts w:ascii="Times New Roman" w:hAnsi="Times New Roman" w:cs="Times New Roman"/>
          <w:sz w:val="20"/>
          <w:szCs w:val="20"/>
        </w:rPr>
        <w:t xml:space="preserve">the </w:t>
      </w:r>
      <w:r w:rsidR="00237E22">
        <w:rPr>
          <w:rFonts w:ascii="Times New Roman" w:hAnsi="Times New Roman" w:cs="Times New Roman"/>
          <w:sz w:val="20"/>
          <w:szCs w:val="20"/>
        </w:rPr>
        <w:t>September 30</w:t>
      </w:r>
      <w:r w:rsidR="00140E4A">
        <w:rPr>
          <w:rFonts w:ascii="Times New Roman" w:hAnsi="Times New Roman" w:cs="Times New Roman"/>
          <w:sz w:val="20"/>
          <w:szCs w:val="20"/>
        </w:rPr>
        <w:t xml:space="preserve">, 2020 Governing Board Regular Meeting Minutes, as presented: </w:t>
      </w:r>
      <w:r w:rsidR="00140E4A" w:rsidRPr="00140E4A">
        <w:rPr>
          <w:rFonts w:ascii="Times New Roman" w:hAnsi="Times New Roman" w:cs="Times New Roman"/>
          <w:b/>
          <w:i/>
          <w:sz w:val="20"/>
          <w:szCs w:val="20"/>
        </w:rPr>
        <w:t xml:space="preserve">Dr. </w:t>
      </w:r>
      <w:proofErr w:type="spellStart"/>
      <w:r w:rsidR="00350F3C" w:rsidRPr="00140E4A">
        <w:rPr>
          <w:rFonts w:ascii="Times New Roman" w:hAnsi="Times New Roman" w:cs="Times New Roman"/>
          <w:b/>
          <w:i/>
          <w:sz w:val="20"/>
          <w:szCs w:val="20"/>
        </w:rPr>
        <w:t>Sutliff</w:t>
      </w:r>
      <w:proofErr w:type="spellEnd"/>
      <w:r w:rsidR="00350F3C" w:rsidRPr="00140E4A">
        <w:rPr>
          <w:rFonts w:ascii="Times New Roman" w:hAnsi="Times New Roman" w:cs="Times New Roman"/>
          <w:b/>
          <w:i/>
          <w:sz w:val="20"/>
          <w:szCs w:val="20"/>
        </w:rPr>
        <w:t xml:space="preserve"> asked for</w:t>
      </w:r>
      <w:r w:rsidR="00140E4A" w:rsidRPr="00140E4A">
        <w:rPr>
          <w:rFonts w:ascii="Times New Roman" w:hAnsi="Times New Roman" w:cs="Times New Roman"/>
          <w:b/>
          <w:i/>
          <w:sz w:val="20"/>
          <w:szCs w:val="20"/>
        </w:rPr>
        <w:t xml:space="preserve"> a motion to approve minutes. M</w:t>
      </w:r>
      <w:r w:rsidR="00772D74">
        <w:rPr>
          <w:rFonts w:ascii="Times New Roman" w:hAnsi="Times New Roman" w:cs="Times New Roman"/>
          <w:b/>
          <w:i/>
          <w:sz w:val="20"/>
          <w:szCs w:val="20"/>
        </w:rPr>
        <w:t xml:space="preserve">s. Yazzie moved, </w:t>
      </w:r>
      <w:r w:rsidR="00237E22">
        <w:rPr>
          <w:rFonts w:ascii="Times New Roman" w:hAnsi="Times New Roman" w:cs="Times New Roman"/>
          <w:b/>
          <w:i/>
          <w:sz w:val="20"/>
          <w:szCs w:val="20"/>
        </w:rPr>
        <w:t>Ms. Bracken</w:t>
      </w:r>
      <w:r w:rsidR="00140E4A" w:rsidRPr="00140E4A">
        <w:rPr>
          <w:rFonts w:ascii="Times New Roman" w:hAnsi="Times New Roman" w:cs="Times New Roman"/>
          <w:b/>
          <w:i/>
          <w:sz w:val="20"/>
          <w:szCs w:val="20"/>
        </w:rPr>
        <w:t xml:space="preserve"> seconded, all members vote</w:t>
      </w:r>
      <w:r w:rsidR="003164DE">
        <w:rPr>
          <w:rFonts w:ascii="Times New Roman" w:hAnsi="Times New Roman" w:cs="Times New Roman"/>
          <w:b/>
          <w:i/>
          <w:sz w:val="20"/>
          <w:szCs w:val="20"/>
        </w:rPr>
        <w:t>d</w:t>
      </w:r>
      <w:r w:rsidR="00140E4A" w:rsidRPr="00140E4A">
        <w:rPr>
          <w:rFonts w:ascii="Times New Roman" w:hAnsi="Times New Roman" w:cs="Times New Roman"/>
          <w:b/>
          <w:i/>
          <w:sz w:val="20"/>
          <w:szCs w:val="20"/>
        </w:rPr>
        <w:t xml:space="preserve"> in favor</w:t>
      </w:r>
      <w:r w:rsidR="00350F3C" w:rsidRPr="00140E4A">
        <w:rPr>
          <w:rFonts w:ascii="Times New Roman" w:hAnsi="Times New Roman" w:cs="Times New Roman"/>
          <w:b/>
          <w:i/>
          <w:sz w:val="20"/>
          <w:szCs w:val="20"/>
        </w:rPr>
        <w:t>.</w:t>
      </w:r>
      <w:r w:rsidR="00350F3C">
        <w:rPr>
          <w:rFonts w:ascii="Times New Roman" w:hAnsi="Times New Roman" w:cs="Times New Roman"/>
          <w:sz w:val="20"/>
          <w:szCs w:val="20"/>
        </w:rPr>
        <w:t xml:space="preserve"> </w:t>
      </w:r>
    </w:p>
    <w:p w14:paraId="333F1858" w14:textId="77777777" w:rsidR="001F2A74" w:rsidRDefault="001F2A74" w:rsidP="001F2A74">
      <w:pPr>
        <w:pStyle w:val="NoSpacing"/>
        <w:rPr>
          <w:rFonts w:ascii="Times New Roman" w:hAnsi="Times New Roman" w:cs="Times New Roman"/>
          <w:sz w:val="20"/>
          <w:szCs w:val="20"/>
        </w:rPr>
      </w:pPr>
    </w:p>
    <w:p w14:paraId="177C0BF2" w14:textId="7777777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p>
    <w:p w14:paraId="4FE4F057" w14:textId="49390E0F" w:rsidR="00140E4A" w:rsidRPr="00140E4A" w:rsidRDefault="00140E4A" w:rsidP="001F2A74">
      <w:pPr>
        <w:pStyle w:val="NoSpacing"/>
        <w:numPr>
          <w:ilvl w:val="0"/>
          <w:numId w:val="9"/>
        </w:numPr>
        <w:rPr>
          <w:rFonts w:ascii="Times New Roman" w:hAnsi="Times New Roman" w:cs="Times New Roman"/>
          <w:b/>
          <w:i/>
          <w:sz w:val="20"/>
          <w:szCs w:val="20"/>
        </w:rPr>
      </w:pPr>
      <w:r>
        <w:rPr>
          <w:rFonts w:ascii="Times New Roman" w:hAnsi="Times New Roman" w:cs="Times New Roman"/>
          <w:sz w:val="20"/>
          <w:szCs w:val="20"/>
        </w:rPr>
        <w:t xml:space="preserve">Teacher’s Report:  </w:t>
      </w:r>
      <w:r w:rsidR="00237E22">
        <w:rPr>
          <w:rFonts w:ascii="Times New Roman" w:hAnsi="Times New Roman" w:cs="Times New Roman"/>
          <w:b/>
          <w:i/>
          <w:sz w:val="20"/>
          <w:szCs w:val="20"/>
        </w:rPr>
        <w:t>No teachers present to report.</w:t>
      </w:r>
    </w:p>
    <w:p w14:paraId="0CE2FCD6" w14:textId="747EFB0D" w:rsidR="001F2A74" w:rsidRPr="00837621" w:rsidRDefault="008763A1" w:rsidP="001F2A74">
      <w:pPr>
        <w:pStyle w:val="NoSpacing"/>
        <w:numPr>
          <w:ilvl w:val="0"/>
          <w:numId w:val="9"/>
        </w:numPr>
        <w:rPr>
          <w:rFonts w:ascii="Times New Roman" w:hAnsi="Times New Roman" w:cs="Times New Roman"/>
          <w:b/>
          <w:i/>
          <w:sz w:val="20"/>
          <w:szCs w:val="20"/>
        </w:rPr>
      </w:pPr>
      <w:r>
        <w:rPr>
          <w:rFonts w:ascii="Times New Roman" w:hAnsi="Times New Roman" w:cs="Times New Roman"/>
          <w:sz w:val="20"/>
          <w:szCs w:val="20"/>
        </w:rPr>
        <w:t xml:space="preserve">Counselor’s </w:t>
      </w:r>
      <w:r w:rsidR="00140E4A">
        <w:rPr>
          <w:rFonts w:ascii="Times New Roman" w:hAnsi="Times New Roman" w:cs="Times New Roman"/>
          <w:sz w:val="20"/>
          <w:szCs w:val="20"/>
        </w:rPr>
        <w:t xml:space="preserve">Report: </w:t>
      </w:r>
      <w:r w:rsidR="00837621" w:rsidRPr="00F21A8F">
        <w:rPr>
          <w:rFonts w:ascii="Times New Roman" w:hAnsi="Times New Roman" w:cs="Times New Roman"/>
          <w:b/>
          <w:i/>
          <w:sz w:val="20"/>
          <w:szCs w:val="20"/>
        </w:rPr>
        <w:t>Mr. Knowles</w:t>
      </w:r>
      <w:r w:rsidR="00837621" w:rsidRPr="00837621">
        <w:rPr>
          <w:rFonts w:ascii="Times New Roman" w:hAnsi="Times New Roman" w:cs="Times New Roman"/>
          <w:b/>
          <w:i/>
          <w:sz w:val="20"/>
          <w:szCs w:val="20"/>
        </w:rPr>
        <w:t xml:space="preserve"> report</w:t>
      </w:r>
      <w:r w:rsidR="00F21A8F">
        <w:rPr>
          <w:rFonts w:ascii="Times New Roman" w:hAnsi="Times New Roman" w:cs="Times New Roman"/>
          <w:b/>
          <w:i/>
          <w:sz w:val="20"/>
          <w:szCs w:val="20"/>
        </w:rPr>
        <w:t>s that nine students took the PSAT</w:t>
      </w:r>
      <w:r w:rsidR="00837621">
        <w:rPr>
          <w:rFonts w:ascii="Times New Roman" w:hAnsi="Times New Roman" w:cs="Times New Roman"/>
          <w:b/>
          <w:i/>
          <w:sz w:val="20"/>
          <w:szCs w:val="20"/>
        </w:rPr>
        <w:t>.</w:t>
      </w:r>
      <w:r w:rsidR="00F21A8F">
        <w:rPr>
          <w:rFonts w:ascii="Times New Roman" w:hAnsi="Times New Roman" w:cs="Times New Roman"/>
          <w:b/>
          <w:i/>
          <w:sz w:val="20"/>
          <w:szCs w:val="20"/>
        </w:rPr>
        <w:t xml:space="preserve">  He indicated that some colleges have begun conducting admissions outreach via Zoom and that interested students have been invited to participate in one that NMSU is hosting next week.  A virtual FAFSA workshop occurred last week with six students participating.  Finally, the scheduling process for spring classes has begun and he is presently working on draft schedules for the senior class. </w:t>
      </w:r>
    </w:p>
    <w:p w14:paraId="7B0A60E0" w14:textId="48B658EB" w:rsidR="001F2A74" w:rsidRPr="0041205B" w:rsidRDefault="008763A1" w:rsidP="001F2A74">
      <w:pPr>
        <w:pStyle w:val="NoSpacing"/>
        <w:numPr>
          <w:ilvl w:val="0"/>
          <w:numId w:val="9"/>
        </w:numPr>
        <w:rPr>
          <w:rFonts w:ascii="Times New Roman" w:hAnsi="Times New Roman" w:cs="Times New Roman"/>
          <w:i/>
          <w:sz w:val="20"/>
          <w:szCs w:val="20"/>
        </w:rPr>
      </w:pPr>
      <w:r>
        <w:rPr>
          <w:rFonts w:ascii="Times New Roman" w:hAnsi="Times New Roman" w:cs="Times New Roman"/>
          <w:sz w:val="20"/>
          <w:szCs w:val="20"/>
        </w:rPr>
        <w:t>Principal’s Report</w:t>
      </w:r>
      <w:r w:rsidR="00837621">
        <w:rPr>
          <w:rFonts w:ascii="Times New Roman" w:hAnsi="Times New Roman" w:cs="Times New Roman"/>
          <w:sz w:val="20"/>
          <w:szCs w:val="20"/>
        </w:rPr>
        <w:t xml:space="preserve">:  </w:t>
      </w:r>
      <w:r w:rsidR="00837621" w:rsidRPr="0041205B">
        <w:rPr>
          <w:rFonts w:ascii="Times New Roman" w:hAnsi="Times New Roman" w:cs="Times New Roman"/>
          <w:b/>
          <w:i/>
          <w:sz w:val="20"/>
          <w:szCs w:val="20"/>
        </w:rPr>
        <w:t>Mr. Cunanan reports</w:t>
      </w:r>
      <w:r w:rsidR="00F21A8F">
        <w:rPr>
          <w:rFonts w:ascii="Times New Roman" w:hAnsi="Times New Roman" w:cs="Times New Roman"/>
          <w:b/>
          <w:i/>
          <w:sz w:val="20"/>
          <w:szCs w:val="20"/>
        </w:rPr>
        <w:t xml:space="preserve"> that the 40</w:t>
      </w:r>
      <w:r w:rsidR="00F21A8F" w:rsidRPr="00F21A8F">
        <w:rPr>
          <w:rFonts w:ascii="Times New Roman" w:hAnsi="Times New Roman" w:cs="Times New Roman"/>
          <w:b/>
          <w:i/>
          <w:sz w:val="20"/>
          <w:szCs w:val="20"/>
          <w:vertAlign w:val="superscript"/>
        </w:rPr>
        <w:t>th</w:t>
      </w:r>
      <w:r w:rsidR="00F21A8F">
        <w:rPr>
          <w:rFonts w:ascii="Times New Roman" w:hAnsi="Times New Roman" w:cs="Times New Roman"/>
          <w:b/>
          <w:i/>
          <w:sz w:val="20"/>
          <w:szCs w:val="20"/>
        </w:rPr>
        <w:t xml:space="preserve"> day reporting has been accepted by the PED</w:t>
      </w:r>
      <w:r w:rsidR="0041205B" w:rsidRPr="0041205B">
        <w:rPr>
          <w:rFonts w:ascii="Times New Roman" w:hAnsi="Times New Roman" w:cs="Times New Roman"/>
          <w:b/>
          <w:i/>
          <w:sz w:val="20"/>
          <w:szCs w:val="20"/>
        </w:rPr>
        <w:t>.</w:t>
      </w:r>
      <w:r w:rsidR="00F21A8F">
        <w:rPr>
          <w:rFonts w:ascii="Times New Roman" w:hAnsi="Times New Roman" w:cs="Times New Roman"/>
          <w:b/>
          <w:i/>
          <w:sz w:val="20"/>
          <w:szCs w:val="20"/>
        </w:rPr>
        <w:t xml:space="preserve">  He also reports that MCHS has received approval from College Board to become an Accuplacer testing site and that the first students to be assessed will be those who are currently taking Algebra II or English 10, in order to help determine readiness for college courses in these content areas.  Also, a small group of seniors elected to take the SAT, though it is still presently optional for high school graduation purposes.  Finally, the school’s attendance rate to date remains strong at 94%.</w:t>
      </w:r>
      <w:r w:rsidR="0041205B" w:rsidRPr="0041205B">
        <w:rPr>
          <w:rFonts w:ascii="Times New Roman" w:hAnsi="Times New Roman" w:cs="Times New Roman"/>
          <w:b/>
          <w:i/>
          <w:sz w:val="20"/>
          <w:szCs w:val="20"/>
        </w:rPr>
        <w:t xml:space="preserve">   </w:t>
      </w:r>
    </w:p>
    <w:p w14:paraId="583367FC" w14:textId="55FC78FE" w:rsidR="001F2A74" w:rsidRPr="00486CD7" w:rsidRDefault="0041205B" w:rsidP="001F2A74">
      <w:pPr>
        <w:pStyle w:val="NoSpacing"/>
        <w:numPr>
          <w:ilvl w:val="0"/>
          <w:numId w:val="9"/>
        </w:numPr>
        <w:rPr>
          <w:rFonts w:ascii="Times New Roman" w:hAnsi="Times New Roman" w:cs="Times New Roman"/>
          <w:b/>
          <w:i/>
          <w:sz w:val="20"/>
          <w:szCs w:val="20"/>
        </w:rPr>
      </w:pPr>
      <w:r>
        <w:rPr>
          <w:rFonts w:ascii="Times New Roman" w:hAnsi="Times New Roman" w:cs="Times New Roman"/>
          <w:sz w:val="20"/>
          <w:szCs w:val="20"/>
        </w:rPr>
        <w:t xml:space="preserve">GC Board Member’s Report: </w:t>
      </w:r>
      <w:r w:rsidR="00772D74">
        <w:rPr>
          <w:rFonts w:ascii="Times New Roman" w:hAnsi="Times New Roman" w:cs="Times New Roman"/>
          <w:b/>
          <w:i/>
          <w:sz w:val="20"/>
          <w:szCs w:val="20"/>
        </w:rPr>
        <w:t>Dr</w:t>
      </w:r>
      <w:r w:rsidR="00486CD7" w:rsidRPr="00486CD7">
        <w:rPr>
          <w:rFonts w:ascii="Times New Roman" w:hAnsi="Times New Roman" w:cs="Times New Roman"/>
          <w:b/>
          <w:i/>
          <w:sz w:val="20"/>
          <w:szCs w:val="20"/>
        </w:rPr>
        <w:t>.</w:t>
      </w:r>
      <w:r w:rsidR="00FE2110">
        <w:rPr>
          <w:rFonts w:ascii="Times New Roman" w:hAnsi="Times New Roman" w:cs="Times New Roman"/>
          <w:b/>
          <w:i/>
          <w:sz w:val="20"/>
          <w:szCs w:val="20"/>
        </w:rPr>
        <w:t xml:space="preserve"> </w:t>
      </w:r>
      <w:proofErr w:type="spellStart"/>
      <w:r w:rsidR="003F65FB">
        <w:rPr>
          <w:rFonts w:ascii="Times New Roman" w:hAnsi="Times New Roman" w:cs="Times New Roman"/>
          <w:b/>
          <w:i/>
          <w:sz w:val="20"/>
          <w:szCs w:val="20"/>
        </w:rPr>
        <w:t>Sutliff</w:t>
      </w:r>
      <w:proofErr w:type="spellEnd"/>
      <w:r w:rsidR="003F65FB">
        <w:rPr>
          <w:rFonts w:ascii="Times New Roman" w:hAnsi="Times New Roman" w:cs="Times New Roman"/>
          <w:b/>
          <w:i/>
          <w:sz w:val="20"/>
          <w:szCs w:val="20"/>
        </w:rPr>
        <w:t xml:space="preserve"> expresses an interest in making sure that governing council training hours are not overlooked.  Mr. Dan Hill offers to provide anything additional to what is being offered through Public Charter Schools of New Mexico’s self-paced modules.</w:t>
      </w:r>
    </w:p>
    <w:p w14:paraId="421ED3AE" w14:textId="4C322401" w:rsidR="00D02122" w:rsidRPr="0041205B" w:rsidRDefault="008763A1" w:rsidP="008763A1">
      <w:pPr>
        <w:pStyle w:val="NoSpacing"/>
        <w:numPr>
          <w:ilvl w:val="0"/>
          <w:numId w:val="9"/>
        </w:numPr>
        <w:rPr>
          <w:rFonts w:ascii="Times New Roman" w:hAnsi="Times New Roman" w:cs="Times New Roman"/>
          <w:sz w:val="20"/>
          <w:szCs w:val="20"/>
        </w:rPr>
      </w:pPr>
      <w:r w:rsidRPr="0041205B">
        <w:rPr>
          <w:rFonts w:ascii="Times New Roman" w:hAnsi="Times New Roman" w:cs="Times New Roman"/>
          <w:sz w:val="20"/>
          <w:szCs w:val="20"/>
        </w:rPr>
        <w:t>Business Manager’s Report</w:t>
      </w:r>
    </w:p>
    <w:p w14:paraId="22F1674D" w14:textId="7F8C50AE" w:rsidR="00C327DC" w:rsidRPr="00C327DC" w:rsidRDefault="008763A1" w:rsidP="00C327DC">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r w:rsidR="00486CD7">
        <w:rPr>
          <w:rFonts w:ascii="Times New Roman" w:hAnsi="Times New Roman" w:cs="Times New Roman"/>
          <w:sz w:val="20"/>
          <w:szCs w:val="20"/>
        </w:rPr>
        <w:t xml:space="preserve">: </w:t>
      </w:r>
      <w:r w:rsidR="00486CD7" w:rsidRPr="00486CD7">
        <w:rPr>
          <w:rFonts w:ascii="Times New Roman" w:hAnsi="Times New Roman" w:cs="Times New Roman"/>
          <w:b/>
          <w:i/>
          <w:sz w:val="20"/>
          <w:szCs w:val="20"/>
        </w:rPr>
        <w:t xml:space="preserve">Written report presented by Ms. </w:t>
      </w:r>
      <w:r w:rsidR="00772D74">
        <w:rPr>
          <w:rFonts w:ascii="Times New Roman" w:hAnsi="Times New Roman" w:cs="Times New Roman"/>
          <w:b/>
          <w:i/>
          <w:sz w:val="20"/>
          <w:szCs w:val="20"/>
        </w:rPr>
        <w:t xml:space="preserve">Anna </w:t>
      </w:r>
      <w:r w:rsidR="00486CD7" w:rsidRPr="00486CD7">
        <w:rPr>
          <w:rFonts w:ascii="Times New Roman" w:hAnsi="Times New Roman" w:cs="Times New Roman"/>
          <w:b/>
          <w:i/>
          <w:sz w:val="20"/>
          <w:szCs w:val="20"/>
        </w:rPr>
        <w:t>Cress.</w:t>
      </w:r>
    </w:p>
    <w:p w14:paraId="450012C7" w14:textId="2EDD47F7" w:rsidR="00C327DC" w:rsidRDefault="00C327DC" w:rsidP="00C327DC">
      <w:pPr>
        <w:pStyle w:val="NoSpacing"/>
        <w:rPr>
          <w:rFonts w:ascii="Times New Roman" w:hAnsi="Times New Roman" w:cs="Times New Roman"/>
          <w:b/>
          <w:i/>
          <w:sz w:val="20"/>
          <w:szCs w:val="20"/>
        </w:rPr>
      </w:pPr>
    </w:p>
    <w:p w14:paraId="7A1EA93E" w14:textId="40CC4E27" w:rsidR="00C327DC" w:rsidRPr="00C327DC" w:rsidRDefault="00C327DC" w:rsidP="008415C5">
      <w:pPr>
        <w:pStyle w:val="NoSpacing"/>
        <w:rPr>
          <w:rFonts w:ascii="Times New Roman" w:hAnsi="Times New Roman" w:cs="Times New Roman"/>
          <w:bCs/>
          <w:iCs/>
          <w:sz w:val="20"/>
          <w:szCs w:val="20"/>
        </w:rPr>
      </w:pPr>
      <w:r>
        <w:rPr>
          <w:rFonts w:ascii="Times New Roman" w:hAnsi="Times New Roman" w:cs="Times New Roman"/>
          <w:bCs/>
          <w:iCs/>
          <w:sz w:val="20"/>
          <w:szCs w:val="20"/>
        </w:rPr>
        <w:t xml:space="preserve">Agenda Item IV—Dr. Hunter requests </w:t>
      </w:r>
      <w:r w:rsidR="008415C5">
        <w:rPr>
          <w:rFonts w:ascii="Times New Roman" w:hAnsi="Times New Roman" w:cs="Times New Roman"/>
          <w:bCs/>
          <w:iCs/>
          <w:sz w:val="20"/>
          <w:szCs w:val="20"/>
        </w:rPr>
        <w:t>moving to Agenda Item IV, prior to finishing Item III.  The GC concurs.</w:t>
      </w:r>
    </w:p>
    <w:p w14:paraId="59C26A99" w14:textId="63BC3540" w:rsidR="00C327DC" w:rsidRDefault="00C327DC" w:rsidP="00C327DC">
      <w:pPr>
        <w:pStyle w:val="NoSpacing"/>
        <w:rPr>
          <w:rFonts w:ascii="Times New Roman" w:hAnsi="Times New Roman" w:cs="Times New Roman"/>
          <w:sz w:val="20"/>
          <w:szCs w:val="20"/>
        </w:rPr>
      </w:pPr>
    </w:p>
    <w:p w14:paraId="171A090B" w14:textId="31B8E712" w:rsidR="00C327DC" w:rsidRDefault="00C327DC" w:rsidP="00C327DC">
      <w:pPr>
        <w:pStyle w:val="NoSpacing"/>
        <w:ind w:left="360"/>
        <w:rPr>
          <w:rFonts w:ascii="Times New Roman" w:hAnsi="Times New Roman" w:cs="Times New Roman"/>
          <w:sz w:val="20"/>
          <w:szCs w:val="20"/>
        </w:rPr>
      </w:pPr>
      <w:r>
        <w:rPr>
          <w:rFonts w:ascii="Times New Roman" w:hAnsi="Times New Roman" w:cs="Times New Roman"/>
          <w:sz w:val="20"/>
          <w:szCs w:val="20"/>
        </w:rPr>
        <w:t xml:space="preserve">1.  </w:t>
      </w:r>
      <w:r w:rsidRPr="00232C07">
        <w:rPr>
          <w:rFonts w:ascii="Times New Roman" w:hAnsi="Times New Roman" w:cs="Times New Roman"/>
          <w:sz w:val="20"/>
          <w:szCs w:val="20"/>
        </w:rPr>
        <w:t>Action Items-New Business</w:t>
      </w:r>
      <w:r>
        <w:rPr>
          <w:rFonts w:ascii="Times New Roman" w:hAnsi="Times New Roman" w:cs="Times New Roman"/>
          <w:sz w:val="20"/>
          <w:szCs w:val="20"/>
        </w:rPr>
        <w:t xml:space="preserve">: </w:t>
      </w:r>
    </w:p>
    <w:p w14:paraId="5CD9A8A9" w14:textId="49DA5163" w:rsidR="00C327DC" w:rsidRPr="004079BB" w:rsidRDefault="00C327DC" w:rsidP="00C327DC">
      <w:pPr>
        <w:pStyle w:val="NoSpacing"/>
        <w:numPr>
          <w:ilvl w:val="1"/>
          <w:numId w:val="2"/>
        </w:numPr>
        <w:rPr>
          <w:rFonts w:ascii="Times New Roman" w:hAnsi="Times New Roman" w:cs="Times New Roman"/>
          <w:b/>
          <w:i/>
          <w:sz w:val="20"/>
          <w:szCs w:val="20"/>
        </w:rPr>
      </w:pPr>
      <w:r w:rsidRPr="00232C07">
        <w:rPr>
          <w:rFonts w:ascii="Times New Roman" w:hAnsi="Times New Roman" w:cs="Times New Roman"/>
          <w:sz w:val="20"/>
          <w:szCs w:val="20"/>
        </w:rPr>
        <w:t xml:space="preserve">Approval of </w:t>
      </w:r>
      <w:r w:rsidR="008415C5">
        <w:rPr>
          <w:rFonts w:ascii="Times New Roman" w:hAnsi="Times New Roman" w:cs="Times New Roman"/>
          <w:sz w:val="20"/>
          <w:szCs w:val="20"/>
        </w:rPr>
        <w:t xml:space="preserve">Pre-Development Contracts with T2:  </w:t>
      </w:r>
      <w:r w:rsidR="008415C5">
        <w:rPr>
          <w:rFonts w:ascii="Times New Roman" w:hAnsi="Times New Roman" w:cs="Times New Roman"/>
          <w:b/>
          <w:bCs/>
          <w:i/>
          <w:iCs/>
          <w:sz w:val="20"/>
          <w:szCs w:val="20"/>
        </w:rPr>
        <w:t xml:space="preserve">Mr. Hill explains that </w:t>
      </w:r>
      <w:r w:rsidR="004079BB">
        <w:rPr>
          <w:rFonts w:ascii="Times New Roman" w:hAnsi="Times New Roman" w:cs="Times New Roman"/>
          <w:b/>
          <w:bCs/>
          <w:i/>
          <w:iCs/>
          <w:sz w:val="20"/>
          <w:szCs w:val="20"/>
        </w:rPr>
        <w:t xml:space="preserve">pre-development includes three individual contracts, each to be considered separately.  Within each contract, the CEO can be authorized to execute the documents, including the negotiation of non-material changes.  </w:t>
      </w:r>
    </w:p>
    <w:p w14:paraId="57711948" w14:textId="3062A166" w:rsidR="004079BB" w:rsidRDefault="004079BB" w:rsidP="004079BB">
      <w:pPr>
        <w:pStyle w:val="NoSpacing"/>
        <w:ind w:left="1530"/>
        <w:rPr>
          <w:rFonts w:ascii="Times New Roman" w:hAnsi="Times New Roman" w:cs="Times New Roman"/>
          <w:b/>
          <w:bCs/>
          <w:i/>
          <w:iCs/>
          <w:sz w:val="20"/>
          <w:szCs w:val="20"/>
        </w:rPr>
      </w:pPr>
      <w:r>
        <w:rPr>
          <w:rFonts w:ascii="Times New Roman" w:hAnsi="Times New Roman" w:cs="Times New Roman"/>
          <w:b/>
          <w:bCs/>
          <w:i/>
          <w:iCs/>
          <w:sz w:val="20"/>
          <w:szCs w:val="20"/>
        </w:rPr>
        <w:t>Development Contract:  Motion to approve by Dr. Mingus with language provided that CEO be given ability to make non-material changes and to report any updates at regularly scheduled GC meetings, seconded by Monica Yazzie, with all GC members voting approval.</w:t>
      </w:r>
    </w:p>
    <w:p w14:paraId="52D6A224" w14:textId="3CCB8DBE" w:rsidR="004079BB" w:rsidRDefault="004079BB" w:rsidP="004079BB">
      <w:pPr>
        <w:pStyle w:val="NoSpacing"/>
        <w:ind w:left="1530"/>
        <w:rPr>
          <w:rFonts w:ascii="Times New Roman" w:hAnsi="Times New Roman" w:cs="Times New Roman"/>
          <w:b/>
          <w:bCs/>
          <w:i/>
          <w:iCs/>
          <w:sz w:val="20"/>
          <w:szCs w:val="20"/>
        </w:rPr>
      </w:pPr>
      <w:r>
        <w:rPr>
          <w:rFonts w:ascii="Times New Roman" w:hAnsi="Times New Roman" w:cs="Times New Roman"/>
          <w:b/>
          <w:bCs/>
          <w:i/>
          <w:iCs/>
          <w:sz w:val="20"/>
          <w:szCs w:val="20"/>
        </w:rPr>
        <w:t xml:space="preserve">Architectural Contract:  Motion to approve by Dr. Mingus with language provided that CEO be given ability to make non-material changes and to report any updates at regularly scheduled GC meetings, seconded by </w:t>
      </w:r>
      <w:r w:rsidR="009A3A01">
        <w:rPr>
          <w:rFonts w:ascii="Times New Roman" w:hAnsi="Times New Roman" w:cs="Times New Roman"/>
          <w:b/>
          <w:bCs/>
          <w:i/>
          <w:iCs/>
          <w:sz w:val="20"/>
          <w:szCs w:val="20"/>
        </w:rPr>
        <w:t>Lisa Bracken</w:t>
      </w:r>
      <w:r>
        <w:rPr>
          <w:rFonts w:ascii="Times New Roman" w:hAnsi="Times New Roman" w:cs="Times New Roman"/>
          <w:b/>
          <w:bCs/>
          <w:i/>
          <w:iCs/>
          <w:sz w:val="20"/>
          <w:szCs w:val="20"/>
        </w:rPr>
        <w:t>, with all GC members voting approval.</w:t>
      </w:r>
    </w:p>
    <w:p w14:paraId="6809827F" w14:textId="50E65A7B" w:rsidR="009A3A01" w:rsidRPr="00BA0979" w:rsidRDefault="009A3A01" w:rsidP="004079BB">
      <w:pPr>
        <w:pStyle w:val="NoSpacing"/>
        <w:ind w:left="1530"/>
        <w:rPr>
          <w:rFonts w:ascii="Times New Roman" w:hAnsi="Times New Roman" w:cs="Times New Roman"/>
          <w:b/>
          <w:i/>
          <w:sz w:val="20"/>
          <w:szCs w:val="20"/>
        </w:rPr>
      </w:pPr>
      <w:r>
        <w:rPr>
          <w:rFonts w:ascii="Times New Roman" w:hAnsi="Times New Roman" w:cs="Times New Roman"/>
          <w:b/>
          <w:bCs/>
          <w:i/>
          <w:iCs/>
          <w:sz w:val="20"/>
          <w:szCs w:val="20"/>
        </w:rPr>
        <w:t>Engineering Contract:  Motion to approve by Dr. Mingus with language provided that CEO be given ability to make non-material changes and to report any updates at regularly scheduled GC meetings, seconded by Monica Yazzie, with all GC members voting approval.</w:t>
      </w:r>
    </w:p>
    <w:p w14:paraId="2528480B" w14:textId="7E4283AB" w:rsidR="00C327DC" w:rsidRDefault="00C327DC" w:rsidP="00C327DC">
      <w:pPr>
        <w:pStyle w:val="NoSpacing"/>
        <w:numPr>
          <w:ilvl w:val="1"/>
          <w:numId w:val="2"/>
        </w:numPr>
        <w:rPr>
          <w:rFonts w:ascii="Times New Roman" w:hAnsi="Times New Roman" w:cs="Times New Roman"/>
          <w:b/>
          <w:i/>
          <w:sz w:val="20"/>
          <w:szCs w:val="20"/>
        </w:rPr>
      </w:pPr>
      <w:r>
        <w:rPr>
          <w:rFonts w:ascii="Times New Roman" w:hAnsi="Times New Roman" w:cs="Times New Roman"/>
          <w:sz w:val="20"/>
          <w:szCs w:val="20"/>
        </w:rPr>
        <w:t xml:space="preserve">Approval of </w:t>
      </w:r>
      <w:r w:rsidR="008415C5">
        <w:rPr>
          <w:rFonts w:ascii="Times New Roman" w:hAnsi="Times New Roman" w:cs="Times New Roman"/>
          <w:sz w:val="20"/>
          <w:szCs w:val="20"/>
        </w:rPr>
        <w:t>Service Agreement and Scope of Work with the Grant Plant</w:t>
      </w:r>
      <w:r>
        <w:rPr>
          <w:rFonts w:ascii="Times New Roman" w:hAnsi="Times New Roman" w:cs="Times New Roman"/>
          <w:sz w:val="20"/>
          <w:szCs w:val="20"/>
        </w:rPr>
        <w:t xml:space="preserve">:  </w:t>
      </w:r>
      <w:r w:rsidR="009A3A01">
        <w:rPr>
          <w:rFonts w:ascii="Times New Roman" w:hAnsi="Times New Roman" w:cs="Times New Roman"/>
          <w:b/>
          <w:bCs/>
          <w:i/>
          <w:iCs/>
          <w:sz w:val="20"/>
          <w:szCs w:val="20"/>
        </w:rPr>
        <w:t xml:space="preserve">Dr. Mingus inquires of K12’s role in grant acquisition, to which Ms. Cress explains that K12 is not so much involved in the research </w:t>
      </w:r>
      <w:r w:rsidR="009A3A01">
        <w:rPr>
          <w:rFonts w:ascii="Times New Roman" w:hAnsi="Times New Roman" w:cs="Times New Roman"/>
          <w:b/>
          <w:bCs/>
          <w:i/>
          <w:iCs/>
          <w:sz w:val="20"/>
          <w:szCs w:val="20"/>
        </w:rPr>
        <w:lastRenderedPageBreak/>
        <w:t>and application phases, but would be involved in the reporting requirements.  Dr. Mingus motions to approve, seconded by Lisa Bracken, with all members voting in favor.</w:t>
      </w:r>
    </w:p>
    <w:p w14:paraId="5ACCB4A2" w14:textId="1E35AD28" w:rsidR="008415C5" w:rsidRPr="008415C5" w:rsidRDefault="008415C5" w:rsidP="00C327DC">
      <w:pPr>
        <w:pStyle w:val="NoSpacing"/>
        <w:numPr>
          <w:ilvl w:val="1"/>
          <w:numId w:val="2"/>
        </w:numPr>
        <w:rPr>
          <w:rFonts w:ascii="Times New Roman" w:hAnsi="Times New Roman" w:cs="Times New Roman"/>
          <w:b/>
          <w:i/>
          <w:sz w:val="20"/>
          <w:szCs w:val="20"/>
        </w:rPr>
      </w:pPr>
      <w:r>
        <w:rPr>
          <w:rFonts w:ascii="Times New Roman" w:hAnsi="Times New Roman" w:cs="Times New Roman"/>
          <w:bCs/>
          <w:iCs/>
          <w:sz w:val="20"/>
          <w:szCs w:val="20"/>
        </w:rPr>
        <w:t>Approval of BARs</w:t>
      </w:r>
      <w:r w:rsidR="009A3A01">
        <w:rPr>
          <w:rFonts w:ascii="Times New Roman" w:hAnsi="Times New Roman" w:cs="Times New Roman"/>
          <w:bCs/>
          <w:iCs/>
          <w:sz w:val="20"/>
          <w:szCs w:val="20"/>
        </w:rPr>
        <w:t xml:space="preserve">:  </w:t>
      </w:r>
      <w:r w:rsidR="009A3A01">
        <w:rPr>
          <w:rFonts w:ascii="Times New Roman" w:hAnsi="Times New Roman" w:cs="Times New Roman"/>
          <w:b/>
          <w:i/>
          <w:sz w:val="20"/>
          <w:szCs w:val="20"/>
        </w:rPr>
        <w:t xml:space="preserve">No BARs for approval at this time.  </w:t>
      </w:r>
    </w:p>
    <w:p w14:paraId="03D6D761" w14:textId="3EC53870" w:rsidR="008415C5" w:rsidRDefault="008415C5" w:rsidP="00C327DC">
      <w:pPr>
        <w:pStyle w:val="NoSpacing"/>
        <w:numPr>
          <w:ilvl w:val="1"/>
          <w:numId w:val="2"/>
        </w:numPr>
        <w:rPr>
          <w:rFonts w:ascii="Times New Roman" w:hAnsi="Times New Roman" w:cs="Times New Roman"/>
          <w:b/>
          <w:i/>
          <w:sz w:val="20"/>
          <w:szCs w:val="20"/>
        </w:rPr>
      </w:pPr>
      <w:r>
        <w:rPr>
          <w:rFonts w:ascii="Times New Roman" w:hAnsi="Times New Roman" w:cs="Times New Roman"/>
          <w:bCs/>
          <w:iCs/>
          <w:sz w:val="20"/>
          <w:szCs w:val="20"/>
        </w:rPr>
        <w:t>Approval of Accounts Payable Vouchers</w:t>
      </w:r>
      <w:r w:rsidR="009A3A01">
        <w:rPr>
          <w:rFonts w:ascii="Times New Roman" w:hAnsi="Times New Roman" w:cs="Times New Roman"/>
          <w:bCs/>
          <w:iCs/>
          <w:sz w:val="20"/>
          <w:szCs w:val="20"/>
        </w:rPr>
        <w:t xml:space="preserve">:  </w:t>
      </w:r>
      <w:r w:rsidR="00107A1E">
        <w:rPr>
          <w:rFonts w:ascii="Times New Roman" w:hAnsi="Times New Roman" w:cs="Times New Roman"/>
          <w:b/>
          <w:i/>
          <w:sz w:val="20"/>
          <w:szCs w:val="20"/>
        </w:rPr>
        <w:t xml:space="preserve">Dr. </w:t>
      </w:r>
      <w:proofErr w:type="spellStart"/>
      <w:r w:rsidR="00107A1E">
        <w:rPr>
          <w:rFonts w:ascii="Times New Roman" w:hAnsi="Times New Roman" w:cs="Times New Roman"/>
          <w:b/>
          <w:i/>
          <w:sz w:val="20"/>
          <w:szCs w:val="20"/>
        </w:rPr>
        <w:t>Sutliff</w:t>
      </w:r>
      <w:proofErr w:type="spellEnd"/>
      <w:r w:rsidR="00107A1E">
        <w:rPr>
          <w:rFonts w:ascii="Times New Roman" w:hAnsi="Times New Roman" w:cs="Times New Roman"/>
          <w:b/>
          <w:i/>
          <w:sz w:val="20"/>
          <w:szCs w:val="20"/>
        </w:rPr>
        <w:t xml:space="preserve"> </w:t>
      </w:r>
      <w:proofErr w:type="spellStart"/>
      <w:r w:rsidR="00107A1E">
        <w:rPr>
          <w:rFonts w:ascii="Times New Roman" w:hAnsi="Times New Roman" w:cs="Times New Roman"/>
          <w:b/>
          <w:i/>
          <w:sz w:val="20"/>
          <w:szCs w:val="20"/>
        </w:rPr>
        <w:t>inquires</w:t>
      </w:r>
      <w:proofErr w:type="spellEnd"/>
      <w:r w:rsidR="00107A1E">
        <w:rPr>
          <w:rFonts w:ascii="Times New Roman" w:hAnsi="Times New Roman" w:cs="Times New Roman"/>
          <w:b/>
          <w:i/>
          <w:sz w:val="20"/>
          <w:szCs w:val="20"/>
        </w:rPr>
        <w:t xml:space="preserve"> about a charge for an item entitled Pear Deck, to which Dr. Hunter explains that it is an </w:t>
      </w:r>
      <w:r w:rsidR="00221EFF">
        <w:rPr>
          <w:rFonts w:ascii="Times New Roman" w:hAnsi="Times New Roman" w:cs="Times New Roman"/>
          <w:b/>
          <w:i/>
          <w:sz w:val="20"/>
          <w:szCs w:val="20"/>
        </w:rPr>
        <w:t xml:space="preserve">interactive supplement to online instruction that promotes student engagement and allows instructors to monitor whole class engagement in actual time.  Inquiring who uses this supplement, Dr. Hunter replies that he has observed its use in Mr. Kempton’s class and that Mr. </w:t>
      </w:r>
      <w:proofErr w:type="spellStart"/>
      <w:r w:rsidR="00221EFF">
        <w:rPr>
          <w:rFonts w:ascii="Times New Roman" w:hAnsi="Times New Roman" w:cs="Times New Roman"/>
          <w:b/>
          <w:i/>
          <w:sz w:val="20"/>
          <w:szCs w:val="20"/>
        </w:rPr>
        <w:t>Schali</w:t>
      </w:r>
      <w:proofErr w:type="spellEnd"/>
      <w:r w:rsidR="00221EFF">
        <w:rPr>
          <w:rFonts w:ascii="Times New Roman" w:hAnsi="Times New Roman" w:cs="Times New Roman"/>
          <w:b/>
          <w:i/>
          <w:sz w:val="20"/>
          <w:szCs w:val="20"/>
        </w:rPr>
        <w:t xml:space="preserve"> is also utilizing it.  Mr. Cunanan adds that Mr. Hunt is also using it.  Dr</w:t>
      </w:r>
      <w:r w:rsidR="00BC41D2">
        <w:rPr>
          <w:rFonts w:ascii="Times New Roman" w:hAnsi="Times New Roman" w:cs="Times New Roman"/>
          <w:b/>
          <w:i/>
          <w:sz w:val="20"/>
          <w:szCs w:val="20"/>
        </w:rPr>
        <w:t>.</w:t>
      </w:r>
      <w:r w:rsidR="00221EFF">
        <w:rPr>
          <w:rFonts w:ascii="Times New Roman" w:hAnsi="Times New Roman" w:cs="Times New Roman"/>
          <w:b/>
          <w:i/>
          <w:sz w:val="20"/>
          <w:szCs w:val="20"/>
        </w:rPr>
        <w:t xml:space="preserve"> Mingus </w:t>
      </w:r>
      <w:proofErr w:type="spellStart"/>
      <w:r w:rsidR="00221EFF">
        <w:rPr>
          <w:rFonts w:ascii="Times New Roman" w:hAnsi="Times New Roman" w:cs="Times New Roman"/>
          <w:b/>
          <w:i/>
          <w:sz w:val="20"/>
          <w:szCs w:val="20"/>
        </w:rPr>
        <w:t>inquires</w:t>
      </w:r>
      <w:proofErr w:type="spellEnd"/>
      <w:r w:rsidR="00221EFF">
        <w:rPr>
          <w:rFonts w:ascii="Times New Roman" w:hAnsi="Times New Roman" w:cs="Times New Roman"/>
          <w:b/>
          <w:i/>
          <w:sz w:val="20"/>
          <w:szCs w:val="20"/>
        </w:rPr>
        <w:t xml:space="preserve"> about PowerSchool</w:t>
      </w:r>
      <w:r w:rsidR="00BC41D2">
        <w:rPr>
          <w:rFonts w:ascii="Times New Roman" w:hAnsi="Times New Roman" w:cs="Times New Roman"/>
          <w:b/>
          <w:i/>
          <w:sz w:val="20"/>
          <w:szCs w:val="20"/>
        </w:rPr>
        <w:t xml:space="preserve">.  Dr. Hunter identifies that this is the school’s student information system.  Dr. Mingus expresses approval for this system, as the local district’s newly adopted system has introduced some unwelcome challenges.  Dr. Hunter is grateful that Ms. </w:t>
      </w:r>
      <w:proofErr w:type="spellStart"/>
      <w:r w:rsidR="00BC41D2">
        <w:rPr>
          <w:rFonts w:ascii="Times New Roman" w:hAnsi="Times New Roman" w:cs="Times New Roman"/>
          <w:b/>
          <w:i/>
          <w:sz w:val="20"/>
          <w:szCs w:val="20"/>
        </w:rPr>
        <w:t>Wargo</w:t>
      </w:r>
      <w:proofErr w:type="spellEnd"/>
      <w:r w:rsidR="00BC41D2">
        <w:rPr>
          <w:rFonts w:ascii="Times New Roman" w:hAnsi="Times New Roman" w:cs="Times New Roman"/>
          <w:b/>
          <w:i/>
          <w:sz w:val="20"/>
          <w:szCs w:val="20"/>
        </w:rPr>
        <w:t xml:space="preserve"> is on staff, as she is an expert user of PowerSchool.  Motion to approve vouchers by Monica Yazzie, seconded by Lisa Bracken, will all members in favor.</w:t>
      </w:r>
      <w:r w:rsidR="00221EFF">
        <w:rPr>
          <w:rFonts w:ascii="Times New Roman" w:hAnsi="Times New Roman" w:cs="Times New Roman"/>
          <w:b/>
          <w:i/>
          <w:sz w:val="20"/>
          <w:szCs w:val="20"/>
        </w:rPr>
        <w:t xml:space="preserve">  </w:t>
      </w:r>
    </w:p>
    <w:p w14:paraId="21089B07" w14:textId="62302E69" w:rsidR="00C327DC" w:rsidRDefault="00C327DC" w:rsidP="00C327DC">
      <w:pPr>
        <w:pStyle w:val="NoSpacing"/>
        <w:rPr>
          <w:rFonts w:ascii="Times New Roman" w:hAnsi="Times New Roman" w:cs="Times New Roman"/>
          <w:b/>
          <w:i/>
          <w:sz w:val="20"/>
          <w:szCs w:val="20"/>
        </w:rPr>
      </w:pPr>
    </w:p>
    <w:p w14:paraId="6D716E4C" w14:textId="0BFFB075" w:rsidR="00C327DC" w:rsidRPr="00C327DC" w:rsidRDefault="00C327DC" w:rsidP="00C327DC">
      <w:pPr>
        <w:pStyle w:val="NoSpacing"/>
        <w:rPr>
          <w:rFonts w:ascii="Times New Roman" w:hAnsi="Times New Roman" w:cs="Times New Roman"/>
          <w:bCs/>
          <w:iCs/>
          <w:sz w:val="20"/>
          <w:szCs w:val="20"/>
        </w:rPr>
      </w:pPr>
      <w:r>
        <w:rPr>
          <w:rFonts w:ascii="Times New Roman" w:hAnsi="Times New Roman" w:cs="Times New Roman"/>
          <w:bCs/>
          <w:iCs/>
          <w:sz w:val="20"/>
          <w:szCs w:val="20"/>
        </w:rPr>
        <w:t>Resume Agenda Item III</w:t>
      </w:r>
    </w:p>
    <w:p w14:paraId="4653C785" w14:textId="08C6124E" w:rsidR="00C327DC" w:rsidRPr="00C327DC" w:rsidRDefault="00C327DC" w:rsidP="00C327DC">
      <w:pPr>
        <w:pStyle w:val="NoSpacing"/>
        <w:rPr>
          <w:rFonts w:ascii="Times New Roman" w:hAnsi="Times New Roman" w:cs="Times New Roman"/>
          <w:sz w:val="20"/>
          <w:szCs w:val="20"/>
        </w:rPr>
      </w:pPr>
    </w:p>
    <w:p w14:paraId="5B676ECC" w14:textId="2DE9DB3C" w:rsidR="008763A1" w:rsidRDefault="008763A1" w:rsidP="008763A1">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CEO’s Report</w:t>
      </w:r>
    </w:p>
    <w:p w14:paraId="6AD286CB" w14:textId="5A9E07C9" w:rsidR="008763A1" w:rsidRPr="004676F5" w:rsidRDefault="008763A1" w:rsidP="00486CD7">
      <w:pPr>
        <w:pStyle w:val="NoSpacing"/>
        <w:numPr>
          <w:ilvl w:val="1"/>
          <w:numId w:val="9"/>
        </w:numPr>
        <w:rPr>
          <w:rFonts w:ascii="Times New Roman" w:hAnsi="Times New Roman" w:cs="Times New Roman"/>
          <w:b/>
          <w:i/>
          <w:sz w:val="20"/>
          <w:szCs w:val="20"/>
        </w:rPr>
      </w:pPr>
      <w:r w:rsidRPr="00486CD7">
        <w:rPr>
          <w:rFonts w:ascii="Times New Roman" w:hAnsi="Times New Roman" w:cs="Times New Roman"/>
          <w:sz w:val="20"/>
          <w:szCs w:val="20"/>
        </w:rPr>
        <w:t>Updates from PED</w:t>
      </w:r>
      <w:r w:rsidR="00347C53">
        <w:rPr>
          <w:rFonts w:ascii="Times New Roman" w:hAnsi="Times New Roman" w:cs="Times New Roman"/>
          <w:sz w:val="20"/>
          <w:szCs w:val="20"/>
        </w:rPr>
        <w:t xml:space="preserve">: </w:t>
      </w:r>
      <w:r w:rsidR="00670FB2">
        <w:rPr>
          <w:rFonts w:ascii="Times New Roman" w:hAnsi="Times New Roman" w:cs="Times New Roman"/>
          <w:b/>
          <w:i/>
          <w:sz w:val="20"/>
          <w:szCs w:val="20"/>
        </w:rPr>
        <w:t xml:space="preserve">Dr. Hunter explains that due to the pandemic, there is pressure from many districts for the legislature to calculate current year funding on prior year enrollment, in other words, a hold harmless calculation to buffer against enrollment loss.  The problem is that very many charter schools (unlike traditional districts) have experienced growth in their enrollments from prior year.  The legislature is aware of this and is being asked to also compensate for schools experiencing growth.  More to come as superintendents and charter lobbyists are gearing up for the legislative session, with charter stakeholders advocating for an equitable solution.  Dr. Hunter </w:t>
      </w:r>
      <w:r w:rsidR="00971440">
        <w:rPr>
          <w:rFonts w:ascii="Times New Roman" w:hAnsi="Times New Roman" w:cs="Times New Roman"/>
          <w:b/>
          <w:i/>
          <w:sz w:val="20"/>
          <w:szCs w:val="20"/>
        </w:rPr>
        <w:t xml:space="preserve">also relays a discussion point from the past week’s conference call with the Secretary of Education’s Office, in which it was indicated that all tuition and fees for students enrolled in dual credit are supposed to be waived, as per statute.  Deputy Secretary </w:t>
      </w:r>
      <w:proofErr w:type="spellStart"/>
      <w:r w:rsidR="00971440">
        <w:rPr>
          <w:rFonts w:ascii="Times New Roman" w:hAnsi="Times New Roman" w:cs="Times New Roman"/>
          <w:b/>
          <w:i/>
          <w:sz w:val="20"/>
          <w:szCs w:val="20"/>
        </w:rPr>
        <w:t>Warniment</w:t>
      </w:r>
      <w:proofErr w:type="spellEnd"/>
      <w:r w:rsidR="00971440">
        <w:rPr>
          <w:rFonts w:ascii="Times New Roman" w:hAnsi="Times New Roman" w:cs="Times New Roman"/>
          <w:b/>
          <w:i/>
          <w:sz w:val="20"/>
          <w:szCs w:val="20"/>
        </w:rPr>
        <w:t xml:space="preserve"> mentioned UNM-Gallup by way of example.  Dr. Hunter wonders if anyone affiliated with McKinley Academy may have had some conversation with the state regarding the paying of tuition and fees.  Dr. Mingus explains that campus funding comes largely from the state, and is not heavily reliant on student tuition.  Dr. Hunter </w:t>
      </w:r>
      <w:r w:rsidR="0074175C">
        <w:rPr>
          <w:rFonts w:ascii="Times New Roman" w:hAnsi="Times New Roman" w:cs="Times New Roman"/>
          <w:b/>
          <w:i/>
          <w:sz w:val="20"/>
          <w:szCs w:val="20"/>
        </w:rPr>
        <w:t xml:space="preserve">informs the GC that the school’s IDEA-B application for special education funding was submitted, as the PED did not approve the school’s request to decline funding for the current year pending development of independent school policies.  The amount is minimal, but a BAR will be forthcoming.  Thankfully, the GC approved this application during the regularly scheduled meeting in May, in the event that the PED would not permit the school to decline it.  Finally, Dr. Hunter notifies the GC that air quality will be a primary consideration of the PED in allowing schools to reopen to in-person instruction.  While the PED is giving some ground on the requirement for MERV-13 filtration (which is most commonly found in medical settings and for which most educational institutions’ HVAC systems are not equipped), </w:t>
      </w:r>
      <w:r w:rsidR="00C327DC">
        <w:rPr>
          <w:rFonts w:ascii="Times New Roman" w:hAnsi="Times New Roman" w:cs="Times New Roman"/>
          <w:b/>
          <w:i/>
          <w:sz w:val="20"/>
          <w:szCs w:val="20"/>
        </w:rPr>
        <w:t xml:space="preserve">MCHS is in the process of ordering </w:t>
      </w:r>
      <w:proofErr w:type="spellStart"/>
      <w:r w:rsidR="00C327DC">
        <w:rPr>
          <w:rFonts w:ascii="Times New Roman" w:hAnsi="Times New Roman" w:cs="Times New Roman"/>
          <w:b/>
          <w:i/>
          <w:sz w:val="20"/>
          <w:szCs w:val="20"/>
        </w:rPr>
        <w:t>Medify</w:t>
      </w:r>
      <w:proofErr w:type="spellEnd"/>
      <w:r w:rsidR="00C327DC">
        <w:rPr>
          <w:rFonts w:ascii="Times New Roman" w:hAnsi="Times New Roman" w:cs="Times New Roman"/>
          <w:b/>
          <w:i/>
          <w:sz w:val="20"/>
          <w:szCs w:val="20"/>
        </w:rPr>
        <w:t xml:space="preserve"> HEPA filters for individual classrooms.  This has become a recommendation of the PED, and one that the school has been in front of, though supply of these filters has been quite limited.</w:t>
      </w:r>
      <w:r w:rsidR="00971440">
        <w:rPr>
          <w:rFonts w:ascii="Times New Roman" w:hAnsi="Times New Roman" w:cs="Times New Roman"/>
          <w:b/>
          <w:i/>
          <w:sz w:val="20"/>
          <w:szCs w:val="20"/>
        </w:rPr>
        <w:t xml:space="preserve">  </w:t>
      </w:r>
    </w:p>
    <w:p w14:paraId="622890A3" w14:textId="32A0186D" w:rsidR="00BA0979" w:rsidRPr="00BA0979" w:rsidRDefault="003F65FB" w:rsidP="003F65FB">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Spring Scheduling</w:t>
      </w:r>
      <w:r w:rsidR="00486CD7">
        <w:rPr>
          <w:rFonts w:ascii="Times New Roman" w:hAnsi="Times New Roman" w:cs="Times New Roman"/>
          <w:sz w:val="20"/>
          <w:szCs w:val="20"/>
        </w:rPr>
        <w:t xml:space="preserve">:  </w:t>
      </w:r>
      <w:r w:rsidR="00C327DC">
        <w:rPr>
          <w:rFonts w:ascii="Times New Roman" w:hAnsi="Times New Roman" w:cs="Times New Roman"/>
          <w:b/>
          <w:i/>
          <w:sz w:val="20"/>
          <w:szCs w:val="20"/>
        </w:rPr>
        <w:t>Dr. Hunter explains that pre-scheduling for spring is underway, and that upperclassmen are being addressed first</w:t>
      </w:r>
      <w:r>
        <w:rPr>
          <w:rFonts w:ascii="Times New Roman" w:hAnsi="Times New Roman" w:cs="Times New Roman"/>
          <w:b/>
          <w:i/>
          <w:sz w:val="20"/>
          <w:szCs w:val="20"/>
        </w:rPr>
        <w:t>.</w:t>
      </w:r>
      <w:r w:rsidR="00C327DC">
        <w:rPr>
          <w:rFonts w:ascii="Times New Roman" w:hAnsi="Times New Roman" w:cs="Times New Roman"/>
          <w:b/>
          <w:i/>
          <w:sz w:val="20"/>
          <w:szCs w:val="20"/>
        </w:rPr>
        <w:t xml:space="preserve">  He indicates that underclassmen should receive their schedules in the following week.  Dr. Mingus informs the GC that registration opens on November 9 and that nearly all courses are scheduled to remain online.  Dr. Hunter affirms that MCHS will follow UNM-G’s lead regarding the expectations of students on campus.  The MCHS schedule mirrors the same instructional modalities as are currently in place.</w:t>
      </w:r>
    </w:p>
    <w:p w14:paraId="7261D2BE" w14:textId="77777777" w:rsidR="0009554E" w:rsidRDefault="0009554E" w:rsidP="00EA53D1">
      <w:pPr>
        <w:pStyle w:val="NoSpacing"/>
        <w:rPr>
          <w:rFonts w:ascii="Times New Roman" w:hAnsi="Times New Roman" w:cs="Times New Roman"/>
          <w:sz w:val="20"/>
          <w:szCs w:val="20"/>
        </w:rPr>
      </w:pPr>
    </w:p>
    <w:p w14:paraId="0F571142" w14:textId="3E552E41" w:rsidR="005865C0" w:rsidRPr="000B75D9" w:rsidRDefault="005A586B" w:rsidP="005A586B">
      <w:pPr>
        <w:pStyle w:val="NoSpacing"/>
        <w:rPr>
          <w:rFonts w:ascii="Times New Roman" w:hAnsi="Times New Roman" w:cs="Times New Roman"/>
          <w:b/>
          <w:i/>
          <w:sz w:val="20"/>
          <w:szCs w:val="20"/>
        </w:rPr>
      </w:pPr>
      <w:r w:rsidRPr="004A0952">
        <w:rPr>
          <w:rFonts w:ascii="Times New Roman" w:hAnsi="Times New Roman" w:cs="Times New Roman"/>
          <w:sz w:val="20"/>
          <w:szCs w:val="20"/>
        </w:rPr>
        <w:t>Adjourn</w:t>
      </w:r>
      <w:r w:rsidR="000B75D9">
        <w:rPr>
          <w:rFonts w:ascii="Times New Roman" w:hAnsi="Times New Roman" w:cs="Times New Roman"/>
          <w:sz w:val="20"/>
          <w:szCs w:val="20"/>
        </w:rPr>
        <w:t xml:space="preserve">: </w:t>
      </w:r>
      <w:r w:rsidR="000B75D9">
        <w:rPr>
          <w:rFonts w:ascii="Times New Roman" w:hAnsi="Times New Roman" w:cs="Times New Roman"/>
          <w:b/>
          <w:i/>
          <w:sz w:val="20"/>
          <w:szCs w:val="20"/>
        </w:rPr>
        <w:t>With n</w:t>
      </w:r>
      <w:r w:rsidR="000B75D9" w:rsidRPr="000B75D9">
        <w:rPr>
          <w:rFonts w:ascii="Times New Roman" w:hAnsi="Times New Roman" w:cs="Times New Roman"/>
          <w:b/>
          <w:i/>
          <w:sz w:val="20"/>
          <w:szCs w:val="20"/>
        </w:rPr>
        <w:t xml:space="preserve">o further business, a motion to adjourn was made by Dr. Mingus, seconded by Ms. </w:t>
      </w:r>
      <w:r w:rsidR="00BC41D2">
        <w:rPr>
          <w:rFonts w:ascii="Times New Roman" w:hAnsi="Times New Roman" w:cs="Times New Roman"/>
          <w:b/>
          <w:i/>
          <w:sz w:val="20"/>
          <w:szCs w:val="20"/>
        </w:rPr>
        <w:t>Bracken</w:t>
      </w:r>
      <w:r w:rsidR="000B75D9" w:rsidRPr="000B75D9">
        <w:rPr>
          <w:rFonts w:ascii="Times New Roman" w:hAnsi="Times New Roman" w:cs="Times New Roman"/>
          <w:b/>
          <w:i/>
          <w:sz w:val="20"/>
          <w:szCs w:val="20"/>
        </w:rPr>
        <w:t xml:space="preserve">, with a roll call vote of all in favor. </w:t>
      </w:r>
      <w:r w:rsidR="00354F4C">
        <w:rPr>
          <w:rFonts w:ascii="Times New Roman" w:hAnsi="Times New Roman" w:cs="Times New Roman"/>
          <w:b/>
          <w:i/>
          <w:sz w:val="20"/>
          <w:szCs w:val="20"/>
        </w:rPr>
        <w:t xml:space="preserve">Meeting adjourned at </w:t>
      </w:r>
      <w:r w:rsidR="00226C88">
        <w:rPr>
          <w:rFonts w:ascii="Times New Roman" w:hAnsi="Times New Roman" w:cs="Times New Roman"/>
          <w:b/>
          <w:i/>
          <w:sz w:val="20"/>
          <w:szCs w:val="20"/>
        </w:rPr>
        <w:t>6:</w:t>
      </w:r>
      <w:r w:rsidR="00BC41D2">
        <w:rPr>
          <w:rFonts w:ascii="Times New Roman" w:hAnsi="Times New Roman" w:cs="Times New Roman"/>
          <w:b/>
          <w:i/>
          <w:sz w:val="20"/>
          <w:szCs w:val="20"/>
        </w:rPr>
        <w:t>28</w:t>
      </w:r>
      <w:r w:rsidR="00354F4C">
        <w:rPr>
          <w:rFonts w:ascii="Times New Roman" w:hAnsi="Times New Roman" w:cs="Times New Roman"/>
          <w:b/>
          <w:i/>
          <w:sz w:val="20"/>
          <w:szCs w:val="20"/>
        </w:rPr>
        <w:t xml:space="preserve">. </w:t>
      </w:r>
      <w:r w:rsidR="000B75D9" w:rsidRPr="000B75D9">
        <w:rPr>
          <w:rFonts w:ascii="Times New Roman" w:hAnsi="Times New Roman" w:cs="Times New Roman"/>
          <w:b/>
          <w:i/>
          <w:sz w:val="20"/>
          <w:szCs w:val="20"/>
        </w:rPr>
        <w:t xml:space="preserve">The next regularly scheduled meeting is set for </w:t>
      </w:r>
      <w:r w:rsidR="00BC41D2">
        <w:rPr>
          <w:rFonts w:ascii="Times New Roman" w:hAnsi="Times New Roman" w:cs="Times New Roman"/>
          <w:b/>
          <w:i/>
          <w:sz w:val="20"/>
          <w:szCs w:val="20"/>
        </w:rPr>
        <w:t>November 18</w:t>
      </w:r>
      <w:r w:rsidR="000B75D9" w:rsidRPr="000B75D9">
        <w:rPr>
          <w:rFonts w:ascii="Times New Roman" w:hAnsi="Times New Roman" w:cs="Times New Roman"/>
          <w:b/>
          <w:i/>
          <w:sz w:val="20"/>
          <w:szCs w:val="20"/>
        </w:rPr>
        <w:t xml:space="preserve"> at 5:00 pm.</w:t>
      </w:r>
    </w:p>
    <w:p w14:paraId="3C546D72" w14:textId="77777777" w:rsidR="000B75D9" w:rsidRDefault="000B75D9" w:rsidP="005A586B">
      <w:pPr>
        <w:pStyle w:val="NoSpacing"/>
        <w:rPr>
          <w:rFonts w:ascii="Times New Roman" w:hAnsi="Times New Roman" w:cs="Times New Roman"/>
          <w:sz w:val="20"/>
          <w:szCs w:val="20"/>
        </w:rPr>
      </w:pPr>
    </w:p>
    <w:p w14:paraId="2090147E" w14:textId="77777777" w:rsidR="00BB007D" w:rsidRDefault="00BB007D" w:rsidP="005A586B">
      <w:pPr>
        <w:pStyle w:val="NoSpacing"/>
        <w:rPr>
          <w:rFonts w:ascii="Times New Roman" w:hAnsi="Times New Roman" w:cs="Times New Roman"/>
          <w:sz w:val="20"/>
          <w:szCs w:val="20"/>
        </w:rPr>
      </w:pPr>
    </w:p>
    <w:p w14:paraId="526EE456" w14:textId="77777777" w:rsidR="00BB007D" w:rsidRDefault="00BB007D" w:rsidP="005A586B">
      <w:pPr>
        <w:pStyle w:val="NoSpacing"/>
        <w:rPr>
          <w:rFonts w:ascii="Times New Roman" w:hAnsi="Times New Roman" w:cs="Times New Roman"/>
          <w:sz w:val="20"/>
          <w:szCs w:val="20"/>
        </w:rPr>
      </w:pPr>
    </w:p>
    <w:p w14:paraId="033AAAC9" w14:textId="77777777" w:rsidR="00BB007D" w:rsidRDefault="00BB007D" w:rsidP="005A586B">
      <w:pPr>
        <w:pStyle w:val="NoSpacing"/>
        <w:rPr>
          <w:rFonts w:ascii="Times New Roman" w:hAnsi="Times New Roman" w:cs="Times New Roman"/>
          <w:sz w:val="20"/>
          <w:szCs w:val="20"/>
        </w:rPr>
      </w:pPr>
    </w:p>
    <w:p w14:paraId="7CB697F0" w14:textId="5D9A1B93" w:rsidR="00BB007D" w:rsidRPr="00BB007D" w:rsidRDefault="00BB007D" w:rsidP="005A586B">
      <w:pPr>
        <w:pStyle w:val="NoSpacing"/>
        <w:rPr>
          <w:rFonts w:ascii="Times New Roman" w:hAnsi="Times New Roman" w:cs="Times New Roman"/>
          <w:b/>
          <w:sz w:val="20"/>
          <w:szCs w:val="20"/>
        </w:rPr>
      </w:pPr>
      <w:r w:rsidRPr="00BB007D">
        <w:rPr>
          <w:rFonts w:ascii="Times New Roman" w:hAnsi="Times New Roman" w:cs="Times New Roman"/>
          <w:b/>
          <w:sz w:val="20"/>
          <w:szCs w:val="20"/>
        </w:rPr>
        <w:t>________________________________________________________________________________________________</w:t>
      </w:r>
    </w:p>
    <w:p w14:paraId="03EFD7DE" w14:textId="233905A4" w:rsidR="00BB007D" w:rsidRDefault="00BB007D" w:rsidP="005A586B">
      <w:pPr>
        <w:pStyle w:val="NoSpacing"/>
        <w:rPr>
          <w:rFonts w:ascii="Times New Roman" w:hAnsi="Times New Roman" w:cs="Times New Roman"/>
          <w:sz w:val="20"/>
          <w:szCs w:val="20"/>
        </w:rPr>
      </w:pPr>
      <w:r>
        <w:rPr>
          <w:rFonts w:ascii="Times New Roman" w:hAnsi="Times New Roman" w:cs="Times New Roman"/>
          <w:sz w:val="20"/>
          <w:szCs w:val="20"/>
        </w:rPr>
        <w:t xml:space="preserve">Dr. Betty </w:t>
      </w:r>
      <w:proofErr w:type="spellStart"/>
      <w:r>
        <w:rPr>
          <w:rFonts w:ascii="Times New Roman" w:hAnsi="Times New Roman" w:cs="Times New Roman"/>
          <w:sz w:val="20"/>
          <w:szCs w:val="20"/>
        </w:rPr>
        <w:t>Sutliff</w:t>
      </w:r>
      <w:proofErr w:type="spellEnd"/>
      <w:r>
        <w:rPr>
          <w:rFonts w:ascii="Times New Roman" w:hAnsi="Times New Roman" w:cs="Times New Roman"/>
          <w:sz w:val="20"/>
          <w:szCs w:val="20"/>
        </w:rPr>
        <w:t>, Council President</w:t>
      </w:r>
    </w:p>
    <w:p w14:paraId="7C20BCAD" w14:textId="77777777" w:rsidR="00BB007D" w:rsidRDefault="00BB007D" w:rsidP="005A586B">
      <w:pPr>
        <w:pStyle w:val="NoSpacing"/>
        <w:rPr>
          <w:rFonts w:ascii="Times New Roman" w:hAnsi="Times New Roman" w:cs="Times New Roman"/>
          <w:sz w:val="20"/>
          <w:szCs w:val="20"/>
        </w:rPr>
      </w:pPr>
    </w:p>
    <w:p w14:paraId="0EF336BB" w14:textId="77777777" w:rsidR="00BB007D" w:rsidRDefault="00BB007D" w:rsidP="005A586B">
      <w:pPr>
        <w:pStyle w:val="NoSpacing"/>
        <w:rPr>
          <w:rFonts w:ascii="Times New Roman" w:hAnsi="Times New Roman" w:cs="Times New Roman"/>
          <w:sz w:val="20"/>
          <w:szCs w:val="20"/>
        </w:rPr>
      </w:pPr>
    </w:p>
    <w:p w14:paraId="23875D68" w14:textId="438008DF" w:rsidR="00BB007D" w:rsidRPr="00180269" w:rsidRDefault="00BB007D" w:rsidP="005A586B">
      <w:pPr>
        <w:pStyle w:val="NoSpacing"/>
        <w:rPr>
          <w:rFonts w:ascii="Times New Roman" w:hAnsi="Times New Roman" w:cs="Times New Roman"/>
          <w:b/>
          <w:sz w:val="20"/>
          <w:szCs w:val="20"/>
        </w:rPr>
      </w:pPr>
      <w:r w:rsidRPr="00180269">
        <w:rPr>
          <w:rFonts w:ascii="Times New Roman" w:hAnsi="Times New Roman" w:cs="Times New Roman"/>
          <w:b/>
          <w:sz w:val="20"/>
          <w:szCs w:val="20"/>
        </w:rPr>
        <w:t>________________________________________________________________________________________________</w:t>
      </w:r>
    </w:p>
    <w:p w14:paraId="1B171E79" w14:textId="60F8CA91" w:rsidR="00BB007D" w:rsidRPr="004A0952" w:rsidRDefault="00BB007D" w:rsidP="005A586B">
      <w:pPr>
        <w:pStyle w:val="NoSpacing"/>
        <w:rPr>
          <w:rFonts w:ascii="Times New Roman" w:hAnsi="Times New Roman" w:cs="Times New Roman"/>
          <w:sz w:val="20"/>
          <w:szCs w:val="20"/>
        </w:rPr>
      </w:pPr>
      <w:r>
        <w:rPr>
          <w:rFonts w:ascii="Times New Roman" w:hAnsi="Times New Roman" w:cs="Times New Roman"/>
          <w:sz w:val="20"/>
          <w:szCs w:val="20"/>
        </w:rPr>
        <w:t>Recording Secretary</w:t>
      </w:r>
    </w:p>
    <w:sectPr w:rsidR="00BB007D" w:rsidRPr="004A0952" w:rsidSect="00877EE6">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19925460"/>
    <w:lvl w:ilvl="0" w:tplc="79FC29B2">
      <w:start w:val="1"/>
      <w:numFmt w:val="decimal"/>
      <w:lvlText w:val="%1."/>
      <w:lvlJc w:val="left"/>
      <w:pPr>
        <w:ind w:left="720" w:hanging="360"/>
      </w:pPr>
      <w:rPr>
        <w:rFonts w:hint="default"/>
        <w:b w:val="0"/>
        <w:bCs/>
        <w:i w:val="0"/>
        <w:iCs w:val="0"/>
      </w:rPr>
    </w:lvl>
    <w:lvl w:ilvl="1" w:tplc="25AECD82">
      <w:start w:val="1"/>
      <w:numFmt w:val="lowerLetter"/>
      <w:lvlText w:val="%2."/>
      <w:lvlJc w:val="left"/>
      <w:pPr>
        <w:ind w:left="1440" w:hanging="360"/>
      </w:pPr>
      <w:rPr>
        <w:b w:val="0"/>
        <w:bCs/>
        <w:i w:val="0"/>
        <w:i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1484F93"/>
    <w:multiLevelType w:val="hybridMultilevel"/>
    <w:tmpl w:val="F0F8FFBE"/>
    <w:lvl w:ilvl="0" w:tplc="DB9ED314">
      <w:start w:val="1"/>
      <w:numFmt w:val="decimal"/>
      <w:lvlText w:val="%1."/>
      <w:lvlJc w:val="left"/>
      <w:pPr>
        <w:ind w:left="720" w:hanging="360"/>
      </w:pPr>
      <w:rPr>
        <w:rFonts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900684"/>
    <w:multiLevelType w:val="hybridMultilevel"/>
    <w:tmpl w:val="05CE3008"/>
    <w:lvl w:ilvl="0" w:tplc="C83E74CC">
      <w:start w:val="1"/>
      <w:numFmt w:val="decimal"/>
      <w:lvlText w:val="%1."/>
      <w:lvlJc w:val="left"/>
      <w:pPr>
        <w:ind w:left="720" w:hanging="360"/>
      </w:pPr>
      <w:rPr>
        <w:rFonts w:ascii="Times New Roman" w:eastAsiaTheme="minorHAnsi" w:hAnsi="Times New Roman" w:cs="Times New Roman"/>
      </w:rPr>
    </w:lvl>
    <w:lvl w:ilvl="1" w:tplc="1CDED670">
      <w:start w:val="1"/>
      <w:numFmt w:val="lowerLetter"/>
      <w:lvlText w:val="%2."/>
      <w:lvlJc w:val="left"/>
      <w:pPr>
        <w:ind w:left="1530" w:hanging="360"/>
      </w:pPr>
      <w:rPr>
        <w:b w:val="0"/>
        <w:bCs/>
        <w:i w:val="0"/>
        <w:iCs/>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11"/>
  </w:num>
  <w:num w:numId="4">
    <w:abstractNumId w:val="7"/>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6"/>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NDcwNjQwMjE3MzRR0lEKTi0uzszPAykwrAUA98UCACwAAAA="/>
  </w:docVars>
  <w:rsids>
    <w:rsidRoot w:val="00285B26"/>
    <w:rsid w:val="00001F66"/>
    <w:rsid w:val="000060CA"/>
    <w:rsid w:val="000073A5"/>
    <w:rsid w:val="000129AA"/>
    <w:rsid w:val="00013039"/>
    <w:rsid w:val="00013348"/>
    <w:rsid w:val="00014A4D"/>
    <w:rsid w:val="00016CDE"/>
    <w:rsid w:val="00021A9C"/>
    <w:rsid w:val="0002392E"/>
    <w:rsid w:val="000271DF"/>
    <w:rsid w:val="000343D4"/>
    <w:rsid w:val="000406F9"/>
    <w:rsid w:val="00042601"/>
    <w:rsid w:val="00042EA3"/>
    <w:rsid w:val="00054BAF"/>
    <w:rsid w:val="00061223"/>
    <w:rsid w:val="00062893"/>
    <w:rsid w:val="000628B5"/>
    <w:rsid w:val="00062B58"/>
    <w:rsid w:val="000635AA"/>
    <w:rsid w:val="00065C60"/>
    <w:rsid w:val="00076E08"/>
    <w:rsid w:val="0008618B"/>
    <w:rsid w:val="00094629"/>
    <w:rsid w:val="00094D2E"/>
    <w:rsid w:val="0009554E"/>
    <w:rsid w:val="000A35BE"/>
    <w:rsid w:val="000A3E43"/>
    <w:rsid w:val="000A5354"/>
    <w:rsid w:val="000A70E2"/>
    <w:rsid w:val="000A7EE4"/>
    <w:rsid w:val="000B6BA7"/>
    <w:rsid w:val="000B75D9"/>
    <w:rsid w:val="000C5161"/>
    <w:rsid w:val="000C653F"/>
    <w:rsid w:val="000C6AA1"/>
    <w:rsid w:val="000D533B"/>
    <w:rsid w:val="000D5F01"/>
    <w:rsid w:val="000D6726"/>
    <w:rsid w:val="000D7842"/>
    <w:rsid w:val="000E0481"/>
    <w:rsid w:val="000F05E6"/>
    <w:rsid w:val="000F0CB1"/>
    <w:rsid w:val="000F4A75"/>
    <w:rsid w:val="000F6A5B"/>
    <w:rsid w:val="00100C1D"/>
    <w:rsid w:val="00101818"/>
    <w:rsid w:val="00107A1E"/>
    <w:rsid w:val="00107C72"/>
    <w:rsid w:val="001100C6"/>
    <w:rsid w:val="00115D63"/>
    <w:rsid w:val="00121270"/>
    <w:rsid w:val="001317EE"/>
    <w:rsid w:val="0013217D"/>
    <w:rsid w:val="00132B22"/>
    <w:rsid w:val="00140E4A"/>
    <w:rsid w:val="00153004"/>
    <w:rsid w:val="0015420D"/>
    <w:rsid w:val="00155569"/>
    <w:rsid w:val="001616CC"/>
    <w:rsid w:val="00162C70"/>
    <w:rsid w:val="00163698"/>
    <w:rsid w:val="00164674"/>
    <w:rsid w:val="00167A68"/>
    <w:rsid w:val="00180269"/>
    <w:rsid w:val="00181118"/>
    <w:rsid w:val="001823B9"/>
    <w:rsid w:val="0018363A"/>
    <w:rsid w:val="0018798F"/>
    <w:rsid w:val="00193FE9"/>
    <w:rsid w:val="001A281D"/>
    <w:rsid w:val="001A52B4"/>
    <w:rsid w:val="001A62A7"/>
    <w:rsid w:val="001A62C1"/>
    <w:rsid w:val="001A7686"/>
    <w:rsid w:val="001B5CE8"/>
    <w:rsid w:val="001B6680"/>
    <w:rsid w:val="001B7A8E"/>
    <w:rsid w:val="001C1956"/>
    <w:rsid w:val="001C450C"/>
    <w:rsid w:val="001C536E"/>
    <w:rsid w:val="001C6687"/>
    <w:rsid w:val="001C7699"/>
    <w:rsid w:val="001D167C"/>
    <w:rsid w:val="001D3DB1"/>
    <w:rsid w:val="001D5981"/>
    <w:rsid w:val="001D7A6B"/>
    <w:rsid w:val="001E038C"/>
    <w:rsid w:val="001F16AB"/>
    <w:rsid w:val="001F2A74"/>
    <w:rsid w:val="001F6A68"/>
    <w:rsid w:val="001F7CEE"/>
    <w:rsid w:val="002025F8"/>
    <w:rsid w:val="00202C6F"/>
    <w:rsid w:val="002048B9"/>
    <w:rsid w:val="002101E8"/>
    <w:rsid w:val="00211675"/>
    <w:rsid w:val="002119E0"/>
    <w:rsid w:val="00211A52"/>
    <w:rsid w:val="00216624"/>
    <w:rsid w:val="002213C8"/>
    <w:rsid w:val="00221EFF"/>
    <w:rsid w:val="00222488"/>
    <w:rsid w:val="00222A55"/>
    <w:rsid w:val="0022301F"/>
    <w:rsid w:val="00224789"/>
    <w:rsid w:val="00226C88"/>
    <w:rsid w:val="00230BFC"/>
    <w:rsid w:val="00232C07"/>
    <w:rsid w:val="00237E22"/>
    <w:rsid w:val="002466B2"/>
    <w:rsid w:val="00250E8A"/>
    <w:rsid w:val="0025251D"/>
    <w:rsid w:val="00252671"/>
    <w:rsid w:val="0025433A"/>
    <w:rsid w:val="002550E7"/>
    <w:rsid w:val="002571DA"/>
    <w:rsid w:val="00265013"/>
    <w:rsid w:val="002767F8"/>
    <w:rsid w:val="0028137C"/>
    <w:rsid w:val="00285B26"/>
    <w:rsid w:val="00290B71"/>
    <w:rsid w:val="00291F83"/>
    <w:rsid w:val="00293141"/>
    <w:rsid w:val="002A2033"/>
    <w:rsid w:val="002A4E54"/>
    <w:rsid w:val="002A5782"/>
    <w:rsid w:val="002A5F11"/>
    <w:rsid w:val="002C2B28"/>
    <w:rsid w:val="002C5B27"/>
    <w:rsid w:val="002D008A"/>
    <w:rsid w:val="002D36C2"/>
    <w:rsid w:val="002E4A4B"/>
    <w:rsid w:val="002E63CB"/>
    <w:rsid w:val="002F55DC"/>
    <w:rsid w:val="002F717A"/>
    <w:rsid w:val="00301A32"/>
    <w:rsid w:val="00307007"/>
    <w:rsid w:val="003164DE"/>
    <w:rsid w:val="00316C80"/>
    <w:rsid w:val="003176B8"/>
    <w:rsid w:val="00325680"/>
    <w:rsid w:val="00326170"/>
    <w:rsid w:val="00337F6D"/>
    <w:rsid w:val="003423B6"/>
    <w:rsid w:val="00344159"/>
    <w:rsid w:val="00347C53"/>
    <w:rsid w:val="00347EF5"/>
    <w:rsid w:val="00350162"/>
    <w:rsid w:val="00350F3C"/>
    <w:rsid w:val="0035499E"/>
    <w:rsid w:val="00354F4C"/>
    <w:rsid w:val="003559B5"/>
    <w:rsid w:val="00370948"/>
    <w:rsid w:val="0038323B"/>
    <w:rsid w:val="00387DCB"/>
    <w:rsid w:val="003903E9"/>
    <w:rsid w:val="003924AA"/>
    <w:rsid w:val="00394F6B"/>
    <w:rsid w:val="00397119"/>
    <w:rsid w:val="003A378E"/>
    <w:rsid w:val="003A4EE4"/>
    <w:rsid w:val="003B00FA"/>
    <w:rsid w:val="003B2A7D"/>
    <w:rsid w:val="003B7A10"/>
    <w:rsid w:val="003C0D55"/>
    <w:rsid w:val="003C1D7F"/>
    <w:rsid w:val="003C35F9"/>
    <w:rsid w:val="003C4CEE"/>
    <w:rsid w:val="003D4ED1"/>
    <w:rsid w:val="003D5956"/>
    <w:rsid w:val="003D7F5A"/>
    <w:rsid w:val="003E1936"/>
    <w:rsid w:val="003E3394"/>
    <w:rsid w:val="003E4572"/>
    <w:rsid w:val="003E5356"/>
    <w:rsid w:val="003E6D6E"/>
    <w:rsid w:val="003F65FB"/>
    <w:rsid w:val="004008F0"/>
    <w:rsid w:val="0040152B"/>
    <w:rsid w:val="00402C3F"/>
    <w:rsid w:val="004079BB"/>
    <w:rsid w:val="0041205B"/>
    <w:rsid w:val="00413E0C"/>
    <w:rsid w:val="00414F03"/>
    <w:rsid w:val="004176FA"/>
    <w:rsid w:val="00417A12"/>
    <w:rsid w:val="00417C8E"/>
    <w:rsid w:val="00422B7B"/>
    <w:rsid w:val="00423BBE"/>
    <w:rsid w:val="00424873"/>
    <w:rsid w:val="00424E25"/>
    <w:rsid w:val="00431639"/>
    <w:rsid w:val="0043251E"/>
    <w:rsid w:val="00433258"/>
    <w:rsid w:val="00435BEE"/>
    <w:rsid w:val="004427A4"/>
    <w:rsid w:val="00443D3D"/>
    <w:rsid w:val="00445C2D"/>
    <w:rsid w:val="00446D1A"/>
    <w:rsid w:val="00454CD1"/>
    <w:rsid w:val="00464242"/>
    <w:rsid w:val="004676F5"/>
    <w:rsid w:val="004717D6"/>
    <w:rsid w:val="004718B7"/>
    <w:rsid w:val="004771F4"/>
    <w:rsid w:val="00484FA2"/>
    <w:rsid w:val="00486CD7"/>
    <w:rsid w:val="004A0952"/>
    <w:rsid w:val="004A1B39"/>
    <w:rsid w:val="004A3D6C"/>
    <w:rsid w:val="004A4CE9"/>
    <w:rsid w:val="004C03B3"/>
    <w:rsid w:val="004C0BE6"/>
    <w:rsid w:val="004C5523"/>
    <w:rsid w:val="004D6DE8"/>
    <w:rsid w:val="004E79C3"/>
    <w:rsid w:val="004F0D7A"/>
    <w:rsid w:val="00500BC0"/>
    <w:rsid w:val="00501519"/>
    <w:rsid w:val="00506338"/>
    <w:rsid w:val="005070EB"/>
    <w:rsid w:val="005160C8"/>
    <w:rsid w:val="005435CD"/>
    <w:rsid w:val="005451C3"/>
    <w:rsid w:val="005476E2"/>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251B"/>
    <w:rsid w:val="005943F3"/>
    <w:rsid w:val="00595D5C"/>
    <w:rsid w:val="005A0EB4"/>
    <w:rsid w:val="005A30E4"/>
    <w:rsid w:val="005A586B"/>
    <w:rsid w:val="005B4F47"/>
    <w:rsid w:val="005B573A"/>
    <w:rsid w:val="005B7506"/>
    <w:rsid w:val="005C15E2"/>
    <w:rsid w:val="005D1F67"/>
    <w:rsid w:val="005D382C"/>
    <w:rsid w:val="005D5AA4"/>
    <w:rsid w:val="005D78CC"/>
    <w:rsid w:val="005D7EB5"/>
    <w:rsid w:val="005E0477"/>
    <w:rsid w:val="005E64B6"/>
    <w:rsid w:val="005E6EE7"/>
    <w:rsid w:val="005E718E"/>
    <w:rsid w:val="005F2A67"/>
    <w:rsid w:val="005F7D8C"/>
    <w:rsid w:val="006133FD"/>
    <w:rsid w:val="00613CEA"/>
    <w:rsid w:val="0062032B"/>
    <w:rsid w:val="00634069"/>
    <w:rsid w:val="00635D2F"/>
    <w:rsid w:val="006371EA"/>
    <w:rsid w:val="00641F2D"/>
    <w:rsid w:val="00643314"/>
    <w:rsid w:val="0064384F"/>
    <w:rsid w:val="00657467"/>
    <w:rsid w:val="00662DBF"/>
    <w:rsid w:val="0066530A"/>
    <w:rsid w:val="00670831"/>
    <w:rsid w:val="00670FB2"/>
    <w:rsid w:val="00673479"/>
    <w:rsid w:val="00676007"/>
    <w:rsid w:val="00676CF5"/>
    <w:rsid w:val="00686035"/>
    <w:rsid w:val="00691844"/>
    <w:rsid w:val="00692AB1"/>
    <w:rsid w:val="006946D1"/>
    <w:rsid w:val="006952BA"/>
    <w:rsid w:val="006A1295"/>
    <w:rsid w:val="006A561B"/>
    <w:rsid w:val="006B141D"/>
    <w:rsid w:val="006B2FD7"/>
    <w:rsid w:val="006B43F6"/>
    <w:rsid w:val="006C1405"/>
    <w:rsid w:val="006D02BC"/>
    <w:rsid w:val="006D601F"/>
    <w:rsid w:val="006E5206"/>
    <w:rsid w:val="006E57AF"/>
    <w:rsid w:val="006F6A60"/>
    <w:rsid w:val="007014B4"/>
    <w:rsid w:val="00705904"/>
    <w:rsid w:val="00715AA1"/>
    <w:rsid w:val="0072412A"/>
    <w:rsid w:val="0072795E"/>
    <w:rsid w:val="00730DA8"/>
    <w:rsid w:val="00736BA1"/>
    <w:rsid w:val="0074175C"/>
    <w:rsid w:val="00751A34"/>
    <w:rsid w:val="007538D7"/>
    <w:rsid w:val="00761173"/>
    <w:rsid w:val="007653A3"/>
    <w:rsid w:val="00772D74"/>
    <w:rsid w:val="00772F2D"/>
    <w:rsid w:val="00774604"/>
    <w:rsid w:val="00777B7C"/>
    <w:rsid w:val="00797A5C"/>
    <w:rsid w:val="007A0C7C"/>
    <w:rsid w:val="007A661B"/>
    <w:rsid w:val="007B0C3C"/>
    <w:rsid w:val="007B3A51"/>
    <w:rsid w:val="007B4344"/>
    <w:rsid w:val="007B76BC"/>
    <w:rsid w:val="007B7D2F"/>
    <w:rsid w:val="007C1B7D"/>
    <w:rsid w:val="007C21B8"/>
    <w:rsid w:val="007C76A9"/>
    <w:rsid w:val="007D524C"/>
    <w:rsid w:val="007D7928"/>
    <w:rsid w:val="007E1B87"/>
    <w:rsid w:val="007E5BAF"/>
    <w:rsid w:val="007E7703"/>
    <w:rsid w:val="007E7822"/>
    <w:rsid w:val="00801404"/>
    <w:rsid w:val="00801EA5"/>
    <w:rsid w:val="0080534B"/>
    <w:rsid w:val="00807874"/>
    <w:rsid w:val="00817FA8"/>
    <w:rsid w:val="008219F3"/>
    <w:rsid w:val="00822DFF"/>
    <w:rsid w:val="00823CD0"/>
    <w:rsid w:val="0083376A"/>
    <w:rsid w:val="00834F0A"/>
    <w:rsid w:val="00834FB7"/>
    <w:rsid w:val="00837621"/>
    <w:rsid w:val="00840FD3"/>
    <w:rsid w:val="008415C5"/>
    <w:rsid w:val="00841EF2"/>
    <w:rsid w:val="00857C1A"/>
    <w:rsid w:val="00862439"/>
    <w:rsid w:val="008720DA"/>
    <w:rsid w:val="008763A1"/>
    <w:rsid w:val="00877711"/>
    <w:rsid w:val="00877EE6"/>
    <w:rsid w:val="0088084E"/>
    <w:rsid w:val="00885BD9"/>
    <w:rsid w:val="00894B43"/>
    <w:rsid w:val="00896BEA"/>
    <w:rsid w:val="008A084D"/>
    <w:rsid w:val="008B00AA"/>
    <w:rsid w:val="008B3C13"/>
    <w:rsid w:val="008C09C1"/>
    <w:rsid w:val="008C1671"/>
    <w:rsid w:val="008C1BD9"/>
    <w:rsid w:val="008C67E3"/>
    <w:rsid w:val="008D518F"/>
    <w:rsid w:val="008D5ED9"/>
    <w:rsid w:val="008E234C"/>
    <w:rsid w:val="008E315E"/>
    <w:rsid w:val="008E4C74"/>
    <w:rsid w:val="008E6DB9"/>
    <w:rsid w:val="008F2560"/>
    <w:rsid w:val="00902CA3"/>
    <w:rsid w:val="0090339D"/>
    <w:rsid w:val="00910019"/>
    <w:rsid w:val="00913F46"/>
    <w:rsid w:val="00920C74"/>
    <w:rsid w:val="00921018"/>
    <w:rsid w:val="009251BD"/>
    <w:rsid w:val="00927EF7"/>
    <w:rsid w:val="009300CC"/>
    <w:rsid w:val="009316E2"/>
    <w:rsid w:val="009347A8"/>
    <w:rsid w:val="00942058"/>
    <w:rsid w:val="00944AE8"/>
    <w:rsid w:val="0095128F"/>
    <w:rsid w:val="0096174F"/>
    <w:rsid w:val="00971440"/>
    <w:rsid w:val="0099651A"/>
    <w:rsid w:val="009969B4"/>
    <w:rsid w:val="009A1FF4"/>
    <w:rsid w:val="009A3A01"/>
    <w:rsid w:val="009B4B6F"/>
    <w:rsid w:val="009B53C8"/>
    <w:rsid w:val="009C201B"/>
    <w:rsid w:val="009C32FE"/>
    <w:rsid w:val="009C4F10"/>
    <w:rsid w:val="009C6160"/>
    <w:rsid w:val="009D4060"/>
    <w:rsid w:val="009E1001"/>
    <w:rsid w:val="009F20D6"/>
    <w:rsid w:val="009F689E"/>
    <w:rsid w:val="00A0139B"/>
    <w:rsid w:val="00A03E8C"/>
    <w:rsid w:val="00A05E30"/>
    <w:rsid w:val="00A12E7A"/>
    <w:rsid w:val="00A16DB6"/>
    <w:rsid w:val="00A3149E"/>
    <w:rsid w:val="00A31DEB"/>
    <w:rsid w:val="00A32D80"/>
    <w:rsid w:val="00A36EE8"/>
    <w:rsid w:val="00A3711D"/>
    <w:rsid w:val="00A40761"/>
    <w:rsid w:val="00A40BD3"/>
    <w:rsid w:val="00A44A98"/>
    <w:rsid w:val="00A510F3"/>
    <w:rsid w:val="00A51E1D"/>
    <w:rsid w:val="00A56331"/>
    <w:rsid w:val="00A60B5B"/>
    <w:rsid w:val="00A761A6"/>
    <w:rsid w:val="00A8038A"/>
    <w:rsid w:val="00A8144F"/>
    <w:rsid w:val="00A82C64"/>
    <w:rsid w:val="00A8570B"/>
    <w:rsid w:val="00A86FE8"/>
    <w:rsid w:val="00A87F3F"/>
    <w:rsid w:val="00AA07B7"/>
    <w:rsid w:val="00AA4433"/>
    <w:rsid w:val="00AB16F0"/>
    <w:rsid w:val="00AB2F22"/>
    <w:rsid w:val="00AB7292"/>
    <w:rsid w:val="00AB7789"/>
    <w:rsid w:val="00AC1C2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7FC7"/>
    <w:rsid w:val="00B410FA"/>
    <w:rsid w:val="00B45399"/>
    <w:rsid w:val="00B45E29"/>
    <w:rsid w:val="00B47F19"/>
    <w:rsid w:val="00B522BC"/>
    <w:rsid w:val="00B60993"/>
    <w:rsid w:val="00B6479C"/>
    <w:rsid w:val="00B64F4A"/>
    <w:rsid w:val="00B6538B"/>
    <w:rsid w:val="00B7185F"/>
    <w:rsid w:val="00B7429A"/>
    <w:rsid w:val="00B77D8F"/>
    <w:rsid w:val="00B90F04"/>
    <w:rsid w:val="00BA0979"/>
    <w:rsid w:val="00BA133A"/>
    <w:rsid w:val="00BA194B"/>
    <w:rsid w:val="00BA1A78"/>
    <w:rsid w:val="00BA3827"/>
    <w:rsid w:val="00BA4362"/>
    <w:rsid w:val="00BA599F"/>
    <w:rsid w:val="00BA7932"/>
    <w:rsid w:val="00BB007D"/>
    <w:rsid w:val="00BB3717"/>
    <w:rsid w:val="00BB562D"/>
    <w:rsid w:val="00BC172F"/>
    <w:rsid w:val="00BC2075"/>
    <w:rsid w:val="00BC2844"/>
    <w:rsid w:val="00BC41D2"/>
    <w:rsid w:val="00BD06C9"/>
    <w:rsid w:val="00BD6E51"/>
    <w:rsid w:val="00BE27EC"/>
    <w:rsid w:val="00BE2E66"/>
    <w:rsid w:val="00BF1034"/>
    <w:rsid w:val="00BF46EA"/>
    <w:rsid w:val="00BF6531"/>
    <w:rsid w:val="00C05E2C"/>
    <w:rsid w:val="00C0701C"/>
    <w:rsid w:val="00C13050"/>
    <w:rsid w:val="00C151B7"/>
    <w:rsid w:val="00C327DC"/>
    <w:rsid w:val="00C3297E"/>
    <w:rsid w:val="00C40E27"/>
    <w:rsid w:val="00C40FCD"/>
    <w:rsid w:val="00C429A2"/>
    <w:rsid w:val="00C43AD4"/>
    <w:rsid w:val="00C51B78"/>
    <w:rsid w:val="00C52CE3"/>
    <w:rsid w:val="00C52E3C"/>
    <w:rsid w:val="00C545DA"/>
    <w:rsid w:val="00C62D55"/>
    <w:rsid w:val="00C64E88"/>
    <w:rsid w:val="00C66446"/>
    <w:rsid w:val="00C832FD"/>
    <w:rsid w:val="00C86172"/>
    <w:rsid w:val="00C91489"/>
    <w:rsid w:val="00C91933"/>
    <w:rsid w:val="00C9730A"/>
    <w:rsid w:val="00CA03BB"/>
    <w:rsid w:val="00CA088F"/>
    <w:rsid w:val="00CB1AC6"/>
    <w:rsid w:val="00CB2CBA"/>
    <w:rsid w:val="00CB67E8"/>
    <w:rsid w:val="00CB6D45"/>
    <w:rsid w:val="00CD10C5"/>
    <w:rsid w:val="00CD2FA6"/>
    <w:rsid w:val="00CE4B3B"/>
    <w:rsid w:val="00CE594B"/>
    <w:rsid w:val="00CF1238"/>
    <w:rsid w:val="00CF7323"/>
    <w:rsid w:val="00D01380"/>
    <w:rsid w:val="00D0183D"/>
    <w:rsid w:val="00D02122"/>
    <w:rsid w:val="00D02D5B"/>
    <w:rsid w:val="00D04B3B"/>
    <w:rsid w:val="00D12A21"/>
    <w:rsid w:val="00D12AC6"/>
    <w:rsid w:val="00D138BE"/>
    <w:rsid w:val="00D21F53"/>
    <w:rsid w:val="00D26A08"/>
    <w:rsid w:val="00D32F78"/>
    <w:rsid w:val="00D33166"/>
    <w:rsid w:val="00D60776"/>
    <w:rsid w:val="00D60ADA"/>
    <w:rsid w:val="00D62CA0"/>
    <w:rsid w:val="00D668F0"/>
    <w:rsid w:val="00D82901"/>
    <w:rsid w:val="00D835D4"/>
    <w:rsid w:val="00D83D1E"/>
    <w:rsid w:val="00D84BF6"/>
    <w:rsid w:val="00D91C87"/>
    <w:rsid w:val="00D95967"/>
    <w:rsid w:val="00DA7286"/>
    <w:rsid w:val="00DB1AB3"/>
    <w:rsid w:val="00DB3F48"/>
    <w:rsid w:val="00DB7AD3"/>
    <w:rsid w:val="00DC115B"/>
    <w:rsid w:val="00DD0FA3"/>
    <w:rsid w:val="00DD3C40"/>
    <w:rsid w:val="00DF2F5A"/>
    <w:rsid w:val="00DF3DEF"/>
    <w:rsid w:val="00DF5DCD"/>
    <w:rsid w:val="00E0399E"/>
    <w:rsid w:val="00E1029F"/>
    <w:rsid w:val="00E167C5"/>
    <w:rsid w:val="00E20B81"/>
    <w:rsid w:val="00E221DE"/>
    <w:rsid w:val="00E2418B"/>
    <w:rsid w:val="00E30169"/>
    <w:rsid w:val="00E35432"/>
    <w:rsid w:val="00E413D0"/>
    <w:rsid w:val="00E46E6B"/>
    <w:rsid w:val="00E51C9C"/>
    <w:rsid w:val="00E639E4"/>
    <w:rsid w:val="00E65B1A"/>
    <w:rsid w:val="00E6603B"/>
    <w:rsid w:val="00E72FF6"/>
    <w:rsid w:val="00E7531D"/>
    <w:rsid w:val="00E77826"/>
    <w:rsid w:val="00E77F2E"/>
    <w:rsid w:val="00E82E4D"/>
    <w:rsid w:val="00E83166"/>
    <w:rsid w:val="00E8454F"/>
    <w:rsid w:val="00E906DC"/>
    <w:rsid w:val="00EA53D1"/>
    <w:rsid w:val="00EA70BB"/>
    <w:rsid w:val="00EB0C29"/>
    <w:rsid w:val="00EC278F"/>
    <w:rsid w:val="00EC556A"/>
    <w:rsid w:val="00ED5F30"/>
    <w:rsid w:val="00EE1584"/>
    <w:rsid w:val="00EE2CB9"/>
    <w:rsid w:val="00EE2D07"/>
    <w:rsid w:val="00EE63A9"/>
    <w:rsid w:val="00EF1F15"/>
    <w:rsid w:val="00EF37D1"/>
    <w:rsid w:val="00EF6C92"/>
    <w:rsid w:val="00F07862"/>
    <w:rsid w:val="00F16467"/>
    <w:rsid w:val="00F178AD"/>
    <w:rsid w:val="00F21A8F"/>
    <w:rsid w:val="00F2326F"/>
    <w:rsid w:val="00F23C0C"/>
    <w:rsid w:val="00F27088"/>
    <w:rsid w:val="00F27590"/>
    <w:rsid w:val="00F3486D"/>
    <w:rsid w:val="00F415B4"/>
    <w:rsid w:val="00F5146F"/>
    <w:rsid w:val="00F52D13"/>
    <w:rsid w:val="00F65BB7"/>
    <w:rsid w:val="00F7340B"/>
    <w:rsid w:val="00F74B88"/>
    <w:rsid w:val="00F75C22"/>
    <w:rsid w:val="00F8069E"/>
    <w:rsid w:val="00F854D7"/>
    <w:rsid w:val="00F85ACD"/>
    <w:rsid w:val="00F90002"/>
    <w:rsid w:val="00F9291C"/>
    <w:rsid w:val="00F93A04"/>
    <w:rsid w:val="00F93FE1"/>
    <w:rsid w:val="00FA2412"/>
    <w:rsid w:val="00FB5A80"/>
    <w:rsid w:val="00FB764C"/>
    <w:rsid w:val="00FC0334"/>
    <w:rsid w:val="00FC51FF"/>
    <w:rsid w:val="00FC5459"/>
    <w:rsid w:val="00FC6373"/>
    <w:rsid w:val="00FC6829"/>
    <w:rsid w:val="00FC749E"/>
    <w:rsid w:val="00FD6014"/>
    <w:rsid w:val="00FE0508"/>
    <w:rsid w:val="00FE2110"/>
    <w:rsid w:val="00FE2572"/>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A044BF4C-2523-C44C-A29F-D2367662A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262</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2</cp:revision>
  <cp:lastPrinted>2020-01-24T22:09:00Z</cp:lastPrinted>
  <dcterms:created xsi:type="dcterms:W3CDTF">2021-01-08T17:57:00Z</dcterms:created>
  <dcterms:modified xsi:type="dcterms:W3CDTF">2021-01-08T17:57:00Z</dcterms:modified>
</cp:coreProperties>
</file>